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3F74E4BB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284DE4">
            <w:t>4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6720AB95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284DE4">
            <w:rPr>
              <w:noProof/>
            </w:rPr>
            <w:t>December 5, 2021</w:t>
          </w:r>
          <w:r w:rsidRPr="00D65F1F">
            <w:fldChar w:fldCharType="end"/>
          </w:r>
        </w:p>
      </w:sdtContent>
    </w:sdt>
    <w:p w14:paraId="241D1F0C" w14:textId="4B278998" w:rsidR="00A02E58" w:rsidRDefault="007942E6" w:rsidP="00565FE8">
      <w:pPr>
        <w:pStyle w:val="Heading1"/>
      </w:pPr>
      <w:r>
        <w:rPr>
          <w:highlight w:val="lightGray"/>
        </w:rPr>
        <w:br w:type="page"/>
      </w:r>
      <w:r w:rsidR="00704056">
        <w:lastRenderedPageBreak/>
        <w:t>Question</w:t>
      </w:r>
      <w:r w:rsidR="00CE5464">
        <w:t xml:space="preserve"> 1</w:t>
      </w:r>
      <w:r w:rsidR="00974FDC">
        <w:t xml:space="preserve"> – Implement your own ODE solver</w:t>
      </w:r>
    </w:p>
    <w:p w14:paraId="21A8C485" w14:textId="188219CC" w:rsidR="00974FDC" w:rsidRDefault="00974FDC" w:rsidP="00974FDC">
      <w:pPr>
        <w:pStyle w:val="Heading2"/>
        <w:numPr>
          <w:ilvl w:val="0"/>
          <w:numId w:val="39"/>
        </w:numPr>
      </w:pPr>
      <w:r>
        <w:t xml:space="preserve">We were asked to implement </w:t>
      </w:r>
      <w:r w:rsidR="002725F8">
        <w:t>Runge</w:t>
      </w:r>
      <w:r>
        <w:t>-</w:t>
      </w:r>
      <w:r w:rsidR="002725F8">
        <w:t>Kutta-</w:t>
      </w:r>
      <w:r>
        <w:t>4</w:t>
      </w:r>
    </w:p>
    <w:p w14:paraId="040FBB57" w14:textId="6A92B140" w:rsidR="002725F8" w:rsidRDefault="002725F8" w:rsidP="002725F8"/>
    <w:p w14:paraId="18A6CA61" w14:textId="5321D680" w:rsidR="002725F8" w:rsidRDefault="002725F8" w:rsidP="002725F8">
      <w:r>
        <w:t xml:space="preserve">The RK-4 </w:t>
      </w:r>
      <w:r w:rsidR="00940FC0">
        <w:t>m</w:t>
      </w:r>
      <w:r>
        <w:t>ethod can be written as such:</w:t>
      </w:r>
    </w:p>
    <w:p w14:paraId="331E3315" w14:textId="1EB0A4FC" w:rsidR="002725F8" w:rsidRPr="00940FC0" w:rsidRDefault="002725F8" w:rsidP="002725F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4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h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9B62CBD" w14:textId="027879F7" w:rsidR="00940FC0" w:rsidRPr="002725F8" w:rsidRDefault="00940FC0" w:rsidP="002725F8">
      <w:pPr>
        <w:rPr>
          <w:rFonts w:eastAsiaTheme="minorEastAsia"/>
        </w:rPr>
      </w:pPr>
      <w:r>
        <w:rPr>
          <w:rFonts w:eastAsiaTheme="minorEastAsia"/>
        </w:rPr>
        <w:t>Where:</w:t>
      </w:r>
    </w:p>
    <w:p w14:paraId="4C79A66F" w14:textId="7C39B4FE" w:rsidR="002725F8" w:rsidRPr="002725F8" w:rsidRDefault="002725F8" w:rsidP="002725F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h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</m:oMath>
      </m:oMathPara>
    </w:p>
    <w:p w14:paraId="25060D50" w14:textId="19CA953B" w:rsidR="002725F8" w:rsidRPr="00940FC0" w:rsidRDefault="00940FC0" w:rsidP="002725F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h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h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</m:oMath>
      </m:oMathPara>
    </w:p>
    <w:p w14:paraId="19ABEC2E" w14:textId="09F91048" w:rsidR="00940FC0" w:rsidRPr="00940FC0" w:rsidRDefault="00940FC0" w:rsidP="00940FC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f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h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h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1347BEFB" w14:textId="3B14EAB0" w:rsidR="00940FC0" w:rsidRPr="00995ACD" w:rsidRDefault="00940FC0" w:rsidP="00940FC0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f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h</m:t>
          </m:r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)</m:t>
          </m:r>
        </m:oMath>
      </m:oMathPara>
    </w:p>
    <w:p w14:paraId="0FC20DF1" w14:textId="4E90CE8E" w:rsidR="00995ACD" w:rsidRDefault="00995ACD" w:rsidP="00940FC0">
      <w:pPr>
        <w:rPr>
          <w:rFonts w:eastAsiaTheme="minorEastAsia"/>
          <w:i/>
          <w:iCs/>
        </w:rPr>
      </w:pPr>
      <w:r>
        <w:rPr>
          <w:rFonts w:eastAsiaTheme="minorEastAsia"/>
        </w:rPr>
        <w:t xml:space="preserve">Our for-loop based implementation can be found in </w:t>
      </w:r>
      <w:r w:rsidR="00DA12E8" w:rsidRPr="00DA12E8">
        <w:rPr>
          <w:rFonts w:eastAsiaTheme="minorEastAsia"/>
          <w:i/>
          <w:iCs/>
        </w:rPr>
        <w:t>MY_RK4.m</w:t>
      </w:r>
    </w:p>
    <w:p w14:paraId="24510DC1" w14:textId="043916F4" w:rsidR="005C0910" w:rsidRDefault="00CC54A5" w:rsidP="005C0910">
      <w:pPr>
        <w:pStyle w:val="Heading2"/>
        <w:numPr>
          <w:ilvl w:val="0"/>
          <w:numId w:val="39"/>
        </w:numPr>
      </w:pPr>
      <w:r>
        <w:t>Preform order reduction to the pendulum equations to create a state derivative function.</w:t>
      </w:r>
    </w:p>
    <w:p w14:paraId="2BFC1272" w14:textId="526E49A5" w:rsidR="00CC54A5" w:rsidRDefault="00CC54A5" w:rsidP="00CC54A5"/>
    <w:p w14:paraId="6C0C1F39" w14:textId="5DFB19CE" w:rsidR="00CC54A5" w:rsidRDefault="00CC54A5" w:rsidP="00CC54A5">
      <w:r>
        <w:t xml:space="preserve">We utilized </w:t>
      </w:r>
      <w:proofErr w:type="spellStart"/>
      <w:r>
        <w:t>Matlab’s</w:t>
      </w:r>
      <w:proofErr w:type="spellEnd"/>
      <w:r>
        <w:t xml:space="preserve"> symbolic toolbox for the task.</w:t>
      </w:r>
    </w:p>
    <w:p w14:paraId="1DB5119A" w14:textId="77777777" w:rsidR="00ED34DB" w:rsidRDefault="00ED34DB" w:rsidP="00ED34DB"/>
    <w:p w14:paraId="7796F6CE" w14:textId="25630A8B" w:rsidR="00ED34DB" w:rsidRDefault="00ED34DB" w:rsidP="00ED34DB">
      <w:proofErr w:type="gramStart"/>
      <w:r>
        <w:t>First</w:t>
      </w:r>
      <w:proofErr w:type="gramEnd"/>
      <w:r>
        <w:t xml:space="preserve"> we defined the symbolic </w:t>
      </w:r>
      <w:proofErr w:type="spellStart"/>
      <w:r>
        <w:t>variabiles</w:t>
      </w:r>
      <w:proofErr w:type="spellEnd"/>
      <w:r>
        <w:t>:</w:t>
      </w:r>
    </w:p>
    <w:p w14:paraId="63983F06" w14:textId="4C47F5E8" w:rsidR="00ED34DB" w:rsidRDefault="00ED34DB" w:rsidP="00ED34DB">
      <w:r w:rsidRPr="00A40AD9">
        <w:rPr>
          <w:rFonts w:ascii="Courier New" w:eastAsia="Times New Roman" w:hAnsi="Courier New" w:cs="Courier New"/>
          <w:noProof/>
          <w:color w:val="000000"/>
          <w:sz w:val="20"/>
          <w:szCs w:val="20"/>
          <w:lang w:val="en-IL" w:eastAsia="en-IL"/>
        </w:rPr>
        <mc:AlternateContent>
          <mc:Choice Requires="wps">
            <w:drawing>
              <wp:inline distT="0" distB="0" distL="0" distR="0" wp14:anchorId="7FB1A317" wp14:editId="7407C0E2">
                <wp:extent cx="6127845" cy="700168"/>
                <wp:effectExtent l="0" t="0" r="25400" b="22225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7845" cy="70016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903E9" w14:textId="0AC22579" w:rsidR="00ED34DB" w:rsidRPr="00A40AD9" w:rsidRDefault="00ED34DB" w:rsidP="00ED34DB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IL" w:eastAsia="en-IL"/>
                              </w:rPr>
                            </w:pPr>
                            <w:proofErr w:type="spellStart"/>
                            <w:r w:rsidRPr="00ED34DB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syms</w:t>
                            </w:r>
                            <w:proofErr w:type="spellEnd"/>
                            <w:r w:rsidRPr="00ED34DB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 xml:space="preserve"> t th1 th2 dth1 dth2 ddth1 ddth2 real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FB1A3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82.5pt;height:55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YzrJAIAAEsEAAAOAAAAZHJzL2Uyb0RvYy54bWysVNtu2zAMfR+wfxD0vviC3GrEKbp0GQZ0&#10;3YB2H6DIcixMEjVJid19/Sg5TbPbyzA/CKJIHR0ekl5dD1qRo3BegqlpMckpEYZDI82+pl8et2+W&#10;lPjATMMUGFHTJ+Hp9fr1q1VvK1FCB6oRjiCI8VVva9qFYKss87wTmvkJWGHQ2YLTLKDp9lnjWI/o&#10;WmVlns+zHlxjHXDhPZ7ejk66TvhtK3j41LZeBKJqitxCWl1ad3HN1itW7R2zneQnGuwfWGgmDT56&#10;hrplgZGDk79BackdeGjDhIPOoG0lFykHzKbIf8nmoWNWpFxQHG/PMvn/B8vvj58dkU1NZ5QYprFE&#10;j2II5C0MpIzq9NZXGPRgMSwMeIxVTpl6ewf8qycGNh0ze3HjHPSdYA2yK+LN7OLqiOMjyK7/CA0+&#10;ww4BEtDQOh2lQzEIomOVns6ViVQ4Hs6LcrGcIkWOvkWeF/NleoJVz7et8+G9AE3ipqYOK5/Q2fHO&#10;h8iGVc8h8TEPSjZbqVQy3H63UY4cGXbJNn0n9J/ClCF9Ta9m5WwU4K8Qefr+BKFlwHZXUtd0eQ5i&#10;VZTtnWlSMwYm1bhHysqcdIzSjSKGYTekgiWRo8Y7aJ5QWAdjd+M04qYD952SHju7pv7bgTlBifpg&#10;sDhXxXQaRyEZ09miRMNdenaXHmY4QtU0UDJuNyGNT9LN3mARtzLp+8LkRBk7Nsl+mq44Epd2inr5&#10;B6x/AAAA//8DAFBLAwQUAAYACAAAACEA7H6i2tsAAAAFAQAADwAAAGRycy9kb3ducmV2LnhtbEyP&#10;wU7DMBBE70j8g7VI3KhTUCuaxqkQVc+UFglxc+xtHDVeh9hNU76ehQtcVhrNaPZNsRp9KwbsYxNI&#10;wXSSgUAywTZUK3jbb+4eQcSkyeo2ECq4YIRVeX1V6NyGM73isEu14BKKuVbgUupyKaNx6HWchA6J&#10;vUPovU4s+1raXp+53LfyPsvm0uuG+IPTHT47NMfdySuI6+1nZw7b6ujs5etlPczM++ZDqdub8WkJ&#10;IuGY/sLwg8/oUDJTFU5ko2gV8JD0e9lbzGcsKw5NsweQZSH/05ffAAAA//8DAFBLAQItABQABgAI&#10;AAAAIQC2gziS/gAAAOEBAAATAAAAAAAAAAAAAAAAAAAAAABbQ29udGVudF9UeXBlc10ueG1sUEsB&#10;Ai0AFAAGAAgAAAAhADj9If/WAAAAlAEAAAsAAAAAAAAAAAAAAAAALwEAAF9yZWxzLy5yZWxzUEsB&#10;Ai0AFAAGAAgAAAAhAHDljOskAgAASwQAAA4AAAAAAAAAAAAAAAAALgIAAGRycy9lMm9Eb2MueG1s&#10;UEsBAi0AFAAGAAgAAAAhAOx+otrbAAAABQEAAA8AAAAAAAAAAAAAAAAAfgQAAGRycy9kb3ducmV2&#10;LnhtbFBLBQYAAAAABAAEAPMAAACGBQAAAAA=&#10;">
                <v:textbox style="mso-fit-shape-to-text:t">
                  <w:txbxContent>
                    <w:p w14:paraId="71E903E9" w14:textId="0AC22579" w:rsidR="00ED34DB" w:rsidRPr="00A40AD9" w:rsidRDefault="00ED34DB" w:rsidP="00ED34DB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val="en-IL" w:eastAsia="en-IL"/>
                        </w:rPr>
                      </w:pPr>
                      <w:proofErr w:type="spellStart"/>
                      <w:r w:rsidRPr="00ED34DB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syms</w:t>
                      </w:r>
                      <w:proofErr w:type="spellEnd"/>
                      <w:r w:rsidRPr="00ED34DB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 xml:space="preserve"> t th1 th2 dth1 dth2 ddth1 ddth2 real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A0BFDB" w14:textId="4670FC97" w:rsidR="00ED34DB" w:rsidRDefault="00A40AD9" w:rsidP="00ED34DB">
      <w:r>
        <w:t>First, we defined the state equations:</w:t>
      </w:r>
    </w:p>
    <w:p w14:paraId="0784C859" w14:textId="57C8D76A" w:rsidR="00A40AD9" w:rsidRPr="00A40AD9" w:rsidRDefault="00A40AD9" w:rsidP="00A40AD9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w:r w:rsidRPr="00A40AD9">
        <w:rPr>
          <w:rFonts w:ascii="Courier New" w:eastAsia="Times New Roman" w:hAnsi="Courier New" w:cs="Courier New"/>
          <w:noProof/>
          <w:color w:val="000000"/>
          <w:sz w:val="20"/>
          <w:szCs w:val="20"/>
          <w:lang w:val="en-IL" w:eastAsia="en-IL"/>
        </w:rPr>
        <mc:AlternateContent>
          <mc:Choice Requires="wps">
            <w:drawing>
              <wp:inline distT="0" distB="0" distL="0" distR="0" wp14:anchorId="0F223E5B" wp14:editId="5AA20DE9">
                <wp:extent cx="6175612" cy="1404620"/>
                <wp:effectExtent l="0" t="0" r="15875" b="1016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5612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00C173" w14:textId="77777777" w:rsidR="00A40AD9" w:rsidRPr="00A40AD9" w:rsidRDefault="00A40AD9" w:rsidP="00A40AD9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</w:pPr>
                            <w:r w:rsidRPr="00A40AD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eq1 = (m1+m</w:t>
                            </w:r>
                            <w:proofErr w:type="gramStart"/>
                            <w:r w:rsidRPr="00A40AD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2)*</w:t>
                            </w:r>
                            <w:proofErr w:type="gramEnd"/>
                            <w:r w:rsidRPr="00A40AD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l1*ddth1 + m2*l2*ddth2*cos(th2-th1) == m2*l2*dth2^2*sin(th2-th1)-(m1+m2)*g*sin(th1);</w:t>
                            </w:r>
                          </w:p>
                          <w:p w14:paraId="2CCF558E" w14:textId="77777777" w:rsidR="00A40AD9" w:rsidRDefault="00A40AD9" w:rsidP="00A40AD9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</w:pPr>
                          </w:p>
                          <w:p w14:paraId="374AA624" w14:textId="3B184301" w:rsidR="00A40AD9" w:rsidRPr="00A40AD9" w:rsidRDefault="00A40AD9" w:rsidP="00A40AD9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IL" w:eastAsia="en-IL"/>
                              </w:rPr>
                            </w:pPr>
                            <w:r w:rsidRPr="00A40AD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eq2 = l2*ddth2 + l1*ddth1*cos(th2-th1) == -l1*dth1^2*sin(th2-th1) - g*sin(th2</w:t>
                            </w:r>
                            <w:proofErr w:type="gramStart"/>
                            <w:r w:rsidRPr="00A40AD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)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223E5B" id="_x0000_s1027" type="#_x0000_t202" style="width:486.2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i6WJAIAAEcEAAAOAAAAZHJzL2Uyb0RvYy54bWysU9tuGyEQfa/Uf0C813uRL8kq6yh16qpS&#10;epGSfgDLsl5UYChg77pf34F1XCttX6rygBhmOMycM3NzO2pFDsJ5CaamxSynRBgOrTS7mn592r65&#10;osQHZlqmwIiaHoWnt+vXr24GW4kSelCtcARBjK8GW9M+BFtlmee90MzPwAqDzg6cZgFNt8taxwZE&#10;1yor83yZDeBa64AL7/H2fnLSdcLvOsHD567zIhBVU8wtpN2lvYl7tr5h1c4x20t+SoP9QxaaSYOf&#10;nqHuWWBk7+RvUFpyBx66MOOgM+g6yUWqAasp8hfVPPbMilQLkuPtmSb//2D5p8MXR2Rb07JYUWKY&#10;RpGexBjIWxhJGfkZrK8w7NFiYBjxGnVOtXr7APybJwY2PTM7ceccDL1gLeZXxJfZxdMJx0eQZvgI&#10;LX7D9gES0Ng5HclDOgiio07HszYxFY6Xy2K1WBYlJRx9xTyfL8ukXsaq5+fW+fBegCbxUFOH4id4&#10;dnjwIabDqueQ+JsHJdutVCoZbtdslCMHho2yTStV8CJMGTLU9HpRLiYG/gqRp/UnCC0DdrySuqZX&#10;5yBWRd7emTb1Y2BSTWdMWZkTkZG7icUwNuNJmAbaI1LqYOpsnEQ89OB+UDJgV9fUf98zJyhRHwzK&#10;cl3M53EMkjFfrJBD4i49zaWHGY5QNQ2UTMdNSKOTCLN3KN9WJmKjzlMmp1yxWxPfp8mK43Bpp6hf&#10;87/+CQAA//8DAFBLAwQUAAYACAAAACEAjQkl49wAAAAFAQAADwAAAGRycy9kb3ducmV2LnhtbEyP&#10;wU7DMBBE70j8g7VIvVGnlgolxKlQq54pbSXEzbG3cdR4HWI3Tfl6DBe4rDSa0czbYjm6lg3Yh8aT&#10;hNk0A4akvWmolnDYb+4XwEJUZFTrCSVcMcCyvL0pVG78hd5w2MWapRIKuZJgY+xyzoO26FSY+g4p&#10;eUffOxWT7GtuenVJ5a7lIsseuFMNpQWrOlxZ1Kfd2UkI6+1np4/b6mTN9et1Pcz1++ZDysnd+PIM&#10;LOIY/8Lwg5/QoUxMlT+TCayVkB6Jvzd5T49iDqySIMRMAC8L/p++/AYAAP//AwBQSwECLQAUAAYA&#10;CAAAACEAtoM4kv4AAADhAQAAEwAAAAAAAAAAAAAAAAAAAAAAW0NvbnRlbnRfVHlwZXNdLnhtbFBL&#10;AQItABQABgAIAAAAIQA4/SH/1gAAAJQBAAALAAAAAAAAAAAAAAAAAC8BAABfcmVscy8ucmVsc1BL&#10;AQItABQABgAIAAAAIQDg9i6WJAIAAEcEAAAOAAAAAAAAAAAAAAAAAC4CAABkcnMvZTJvRG9jLnht&#10;bFBLAQItABQABgAIAAAAIQCNCSXj3AAAAAUBAAAPAAAAAAAAAAAAAAAAAH4EAABkcnMvZG93bnJl&#10;di54bWxQSwUGAAAAAAQABADzAAAAhwUAAAAA&#10;">
                <v:textbox style="mso-fit-shape-to-text:t">
                  <w:txbxContent>
                    <w:p w14:paraId="5500C173" w14:textId="77777777" w:rsidR="00A40AD9" w:rsidRPr="00A40AD9" w:rsidRDefault="00A40AD9" w:rsidP="00A40AD9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</w:pPr>
                      <w:r w:rsidRPr="00A40AD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eq1 = (m1+m</w:t>
                      </w:r>
                      <w:proofErr w:type="gramStart"/>
                      <w:r w:rsidRPr="00A40AD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2)*</w:t>
                      </w:r>
                      <w:proofErr w:type="gramEnd"/>
                      <w:r w:rsidRPr="00A40AD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l1*ddth1 + m2*l2*ddth2*cos(th2-th1) == m2*l2*dth2^2*sin(th2-th1)-(m1+m2)*g*sin(th1);</w:t>
                      </w:r>
                    </w:p>
                    <w:p w14:paraId="2CCF558E" w14:textId="77777777" w:rsidR="00A40AD9" w:rsidRDefault="00A40AD9" w:rsidP="00A40AD9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</w:pPr>
                    </w:p>
                    <w:p w14:paraId="374AA624" w14:textId="3B184301" w:rsidR="00A40AD9" w:rsidRPr="00A40AD9" w:rsidRDefault="00A40AD9" w:rsidP="00A40AD9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val="en-IL" w:eastAsia="en-IL"/>
                        </w:rPr>
                      </w:pPr>
                      <w:r w:rsidRPr="00A40AD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eq2 = l2*ddth2 + l1*ddth1*cos(th2-th1) == -l1*dth1^2*sin(th2-th1) - g*sin(th2</w:t>
                      </w:r>
                      <w:proofErr w:type="gramStart"/>
                      <w:r w:rsidRPr="00A40AD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);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  <w:r w:rsidRPr="00A40AD9">
        <w:rPr>
          <w:rFonts w:ascii="Courier New" w:eastAsia="Times New Roman" w:hAnsi="Courier New" w:cs="Courier New"/>
          <w:color w:val="000000"/>
          <w:sz w:val="20"/>
          <w:szCs w:val="20"/>
          <w:lang w:val="en-IL" w:eastAsia="en-IL"/>
        </w:rPr>
        <w:t xml:space="preserve">            </w:t>
      </w:r>
    </w:p>
    <w:p w14:paraId="45447A13" w14:textId="77777777" w:rsidR="00A40AD9" w:rsidRPr="00A40AD9" w:rsidRDefault="00A40AD9" w:rsidP="00CC54A5">
      <w:pPr>
        <w:rPr>
          <w:lang w:val="en-IL"/>
        </w:rPr>
      </w:pPr>
    </w:p>
    <w:p w14:paraId="0A299622" w14:textId="36DBF4E9" w:rsidR="00ED34DB" w:rsidRPr="00940FC0" w:rsidRDefault="00A40AD9" w:rsidP="00ED34DB">
      <w:pPr>
        <w:rPr>
          <w:rFonts w:eastAsiaTheme="minorEastAsia"/>
        </w:rPr>
      </w:pPr>
      <w:r>
        <w:rPr>
          <w:rFonts w:eastAsiaTheme="minorEastAsia"/>
        </w:rPr>
        <w:t>T</w:t>
      </w:r>
      <w:r w:rsidR="00ED34DB">
        <w:rPr>
          <w:rFonts w:eastAsiaTheme="minorEastAsia"/>
        </w:rPr>
        <w:t xml:space="preserve">hen we asked the symbolic engine to extrac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θ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ED34DB">
        <w:rPr>
          <w:rFonts w:eastAsiaTheme="minorEastAsia"/>
        </w:rPr>
        <w:t xml:space="preserve"> from the first equation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θ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θ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θ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θ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θ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θ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)</m:t>
        </m:r>
      </m:oMath>
    </w:p>
    <w:p w14:paraId="59B58D99" w14:textId="240EA9C0" w:rsidR="002725F8" w:rsidRDefault="00ED34DB" w:rsidP="002725F8">
      <w:pPr>
        <w:rPr>
          <w:rFonts w:eastAsiaTheme="minorEastAsia"/>
        </w:rPr>
      </w:pPr>
      <w:r w:rsidRPr="00A40AD9">
        <w:rPr>
          <w:rFonts w:ascii="Courier New" w:eastAsia="Times New Roman" w:hAnsi="Courier New" w:cs="Courier New"/>
          <w:noProof/>
          <w:color w:val="000000"/>
          <w:sz w:val="20"/>
          <w:szCs w:val="20"/>
          <w:lang w:val="en-IL" w:eastAsia="en-IL"/>
        </w:rPr>
        <mc:AlternateContent>
          <mc:Choice Requires="wps">
            <w:drawing>
              <wp:inline distT="0" distB="0" distL="0" distR="0" wp14:anchorId="4605262C" wp14:editId="44A7997B">
                <wp:extent cx="6141492" cy="210426"/>
                <wp:effectExtent l="0" t="0" r="12065" b="22225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492" cy="2104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1A31C6" w14:textId="645449C4" w:rsidR="00ED34DB" w:rsidRPr="00A40AD9" w:rsidRDefault="00ED34DB" w:rsidP="00ED34DB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IL" w:eastAsia="en-IL"/>
                              </w:rPr>
                            </w:pPr>
                            <w:r w:rsidRPr="00ED34DB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ddth1_updated = solve(eq</w:t>
                            </w:r>
                            <w:proofErr w:type="gramStart"/>
                            <w:r w:rsidRPr="00ED34DB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1,ddth</w:t>
                            </w:r>
                            <w:proofErr w:type="gramEnd"/>
                            <w:r w:rsidRPr="00ED34DB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1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605262C" id="_x0000_s1028" type="#_x0000_t202" style="width:483.6pt;height:16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s52JAIAAEsEAAAOAAAAZHJzL2Uyb0RvYy54bWysVNuO0zAQfUfiHyy/01zUlm3UdLV0KUJa&#10;FqRdPmDiOI2Fb9huk+XrGTvdUm4viDxYHs/4eOacmayvRyXJkTsvjK5pMcsp4ZqZVuh9TT8/7l5d&#10;UeID6Bak0bymT9zT683LF+vBVrw0vZEtdwRBtK8GW9M+BFtlmWc9V+BnxnKNzs44BQFNt89aBwOi&#10;K5mVeb7MBuNa6wzj3uPp7eSkm4TfdZyFj13neSCypphbSKtLaxPXbLOGau/A9oKd0oB/yEKB0Pjo&#10;GeoWApCDE79BKcGc8aYLM2ZUZrpOMJ5qwGqK/JdqHnqwPNWC5Hh7psn/P1h2f/zkiGhruqREg0KJ&#10;HvkYyBszkjKyM1hfYdCDxbAw4jGqnCr19s6wL55os+1B7/mNc2boObSYXRFvZhdXJxwfQZrhg2nx&#10;GTgEk4DGzqlIHZJBEB1VejorE1NheLgs5sV8VVLC0FcW+bxcpieger5tnQ/vuFEkbmrqUPmEDsc7&#10;H2I2UD2HxMe8kaLdCSmT4fbNVjpyBOySXfpO6D+FSU2Gmq4W5WIi4K8Qefr+BKFEwHaXQtX06hwE&#10;VaTtrW5TMwYQctpjylKfeIzUTSSGsRmTYGd5GtM+IbHOTN2N04ib3rhvlAzY2TX1Xw/gOCXyvUZx&#10;VsV8HkchGfPF6xINd+lpLj2gGULVNFAybbchjU/izd6giDuR+I1qT5mcUsaOTbSfpiuOxKWdon78&#10;AzbfAQAA//8DAFBLAwQUAAYACAAAACEAzy9u59wAAAAEAQAADwAAAGRycy9kb3ducmV2LnhtbEyP&#10;wU7DMBBE70j8g7VI3KjTVhQIcSpE1TOlICFuG3sbR43XIXbTlK/H9AKXlUYzmnlbLEfXioH60HhW&#10;MJ1kIIi1Nw3XCt7f1jf3IEJENth6JgUnCrAsLy8KzI0/8isN21iLVMIhRwU2xi6XMmhLDsPEd8TJ&#10;2/neYUyyr6Xp8ZjKXStnWbaQDhtOCxY7erak99uDUxBWm69O7zbV3prT98tquNUf60+lrq/Gp0cQ&#10;kcb4F4Zf/IQOZWKq/IFNEK2C9Eg83+Q9LO5mICoF8/kUZFnI//DlDwAAAP//AwBQSwECLQAUAAYA&#10;CAAAACEAtoM4kv4AAADhAQAAEwAAAAAAAAAAAAAAAAAAAAAAW0NvbnRlbnRfVHlwZXNdLnhtbFBL&#10;AQItABQABgAIAAAAIQA4/SH/1gAAAJQBAAALAAAAAAAAAAAAAAAAAC8BAABfcmVscy8ucmVsc1BL&#10;AQItABQABgAIAAAAIQBxfs52JAIAAEsEAAAOAAAAAAAAAAAAAAAAAC4CAABkcnMvZTJvRG9jLnht&#10;bFBLAQItABQABgAIAAAAIQDPL27n3AAAAAQBAAAPAAAAAAAAAAAAAAAAAH4EAABkcnMvZG93bnJl&#10;di54bWxQSwUGAAAAAAQABADzAAAAhwUAAAAA&#10;">
                <v:textbox style="mso-fit-shape-to-text:t">
                  <w:txbxContent>
                    <w:p w14:paraId="221A31C6" w14:textId="645449C4" w:rsidR="00ED34DB" w:rsidRPr="00A40AD9" w:rsidRDefault="00ED34DB" w:rsidP="00ED34DB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val="en-IL" w:eastAsia="en-IL"/>
                        </w:rPr>
                      </w:pPr>
                      <w:r w:rsidRPr="00ED34DB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ddth1_updated = solve(eq</w:t>
                      </w:r>
                      <w:proofErr w:type="gramStart"/>
                      <w:r w:rsidRPr="00ED34DB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1,ddth</w:t>
                      </w:r>
                      <w:proofErr w:type="gramEnd"/>
                      <w:r w:rsidRPr="00ED34DB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1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192E33F" w14:textId="5658DE24" w:rsidR="000E4EF4" w:rsidRDefault="000E4EF4" w:rsidP="002725F8">
      <w:pPr>
        <w:rPr>
          <w:rFonts w:eastAsiaTheme="minorEastAsia"/>
        </w:rPr>
      </w:pPr>
      <w:r>
        <w:rPr>
          <w:rFonts w:eastAsiaTheme="minorEastAsia"/>
        </w:rPr>
        <w:t xml:space="preserve">We substituted our new term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θ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nto equation 2:</w:t>
      </w:r>
    </w:p>
    <w:p w14:paraId="2A4EE525" w14:textId="4E1648D1" w:rsidR="000E4EF4" w:rsidRDefault="000E4EF4" w:rsidP="002725F8">
      <w:pPr>
        <w:rPr>
          <w:rFonts w:eastAsiaTheme="minorEastAsia"/>
        </w:rPr>
      </w:pPr>
      <w:r w:rsidRPr="00A40AD9">
        <w:rPr>
          <w:rFonts w:ascii="Courier New" w:eastAsia="Times New Roman" w:hAnsi="Courier New" w:cs="Courier New"/>
          <w:noProof/>
          <w:color w:val="000000"/>
          <w:sz w:val="20"/>
          <w:szCs w:val="20"/>
          <w:lang w:val="en-IL" w:eastAsia="en-IL"/>
        </w:rPr>
        <mc:AlternateContent>
          <mc:Choice Requires="wps">
            <w:drawing>
              <wp:inline distT="0" distB="0" distL="0" distR="0" wp14:anchorId="2F2FC2E3" wp14:editId="180F9C0B">
                <wp:extent cx="6086901" cy="209969"/>
                <wp:effectExtent l="0" t="0" r="28575" b="22225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901" cy="2099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69C1FA" w14:textId="2556C059" w:rsidR="000E4EF4" w:rsidRPr="00A40AD9" w:rsidRDefault="000E4EF4" w:rsidP="000E4EF4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IL" w:eastAsia="en-IL"/>
                              </w:rPr>
                            </w:pPr>
                            <w:r w:rsidRPr="000E4EF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eq2 = subs(eq</w:t>
                            </w:r>
                            <w:proofErr w:type="gramStart"/>
                            <w:r w:rsidRPr="000E4EF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2,ddth</w:t>
                            </w:r>
                            <w:proofErr w:type="gramEnd"/>
                            <w:r w:rsidRPr="000E4EF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1,ddth1_update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2FC2E3" id="_x0000_s1029" type="#_x0000_t202" style="width:479.3pt;height:16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+pWJQIAAEsEAAAOAAAAZHJzL2Uyb0RvYy54bWysVNtu2zAMfR+wfxD0vtjJkjQ24hRdugwD&#10;ugvQ7gNoWY6F6TZJid19/Sg5TbPbyzA/CKRIHZKHpNfXg5LkyJ0XRld0Oskp4ZqZRuh9Rb887F6t&#10;KPEBdAPSaF7RR+7p9ebli3VvSz4znZENdwRBtC97W9EuBFtmmWcdV+AnxnKNxtY4BQFVt88aBz2i&#10;K5nN8nyZ9cY11hnGvcfb29FINwm/bTkLn9rW80BkRTG3kE6Xzjqe2WYN5d6B7QQ7pQH/kIUCoTHo&#10;GeoWApCDE79BKcGc8aYNE2ZUZtpWMJ5qwGqm+S/V3HdgeaoFyfH2TJP/f7Ds4/GzI6Kp6BUlGhS2&#10;6IEPgbwxA5lFdnrrS3S6t+gWBrzGLqdKvb0z7Ksn2mw70Ht+45zpOw4NZjeNL7OLpyOOjyB1/8E0&#10;GAYOwSSgoXUqUodkEETHLj2eOxNTYXi5zFfLIp9SwtA2y4tiWaQQUD69ts6Hd9woEoWKOux8Qofj&#10;nQ8xGyifXGIwb6RodkLKpLh9vZWOHAGnZJe+E/pPblKTvqLFYrYYCfgrRJ6+P0EoEXDcpVAVXZ2d&#10;oIy0vdVNGsYAQo4ypiz1icdI3UhiGOohNex1DBA5rk3ziMQ6M043biMKnXHfKelxsivqvx3AcUrk&#10;e43NKabzeVyFpMwXVzNU3KWlvrSAZghV0UDJKG5DWp/Em73BJu5E4vc5k1PKOLGJ9tN2xZW41JPX&#10;8z9g8wMAAP//AwBQSwMEFAAGAAgAAAAhAF00gSrcAAAABAEAAA8AAABkcnMvZG93bnJldi54bWxM&#10;j8FOwzAQRO9I/IO1SNyoU6pWJcSpEFXPlBYJcXPsbRw1XofYTVO+noULXFYazWjmbbEafSsG7GMT&#10;SMF0koFAMsE2VCt422/uliBi0mR1GwgVXDDCqry+KnRuw5lecdilWnAJxVwrcCl1uZTROPQ6TkKH&#10;xN4h9F4nln0tba/PXO5beZ9lC+l1Q7zgdIfPDs1xd/IK4nr72ZnDtjo6e/l6WQ9z8775UOr2Znx6&#10;BJFwTH9h+MFndCiZqQonslG0CviR9HvZe5gvFyAqBbPZFGRZyP/w5TcAAAD//wMAUEsBAi0AFAAG&#10;AAgAAAAhALaDOJL+AAAA4QEAABMAAAAAAAAAAAAAAAAAAAAAAFtDb250ZW50X1R5cGVzXS54bWxQ&#10;SwECLQAUAAYACAAAACEAOP0h/9YAAACUAQAACwAAAAAAAAAAAAAAAAAvAQAAX3JlbHMvLnJlbHNQ&#10;SwECLQAUAAYACAAAACEAG7/qViUCAABLBAAADgAAAAAAAAAAAAAAAAAuAgAAZHJzL2Uyb0RvYy54&#10;bWxQSwECLQAUAAYACAAAACEAXTSBKtwAAAAEAQAADwAAAAAAAAAAAAAAAAB/BAAAZHJzL2Rvd25y&#10;ZXYueG1sUEsFBgAAAAAEAAQA8wAAAIgFAAAAAA==&#10;">
                <v:textbox style="mso-fit-shape-to-text:t">
                  <w:txbxContent>
                    <w:p w14:paraId="2269C1FA" w14:textId="2556C059" w:rsidR="000E4EF4" w:rsidRPr="00A40AD9" w:rsidRDefault="000E4EF4" w:rsidP="000E4EF4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val="en-IL" w:eastAsia="en-IL"/>
                        </w:rPr>
                      </w:pPr>
                      <w:r w:rsidRPr="000E4EF4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eq2 = subs(eq</w:t>
                      </w:r>
                      <w:proofErr w:type="gramStart"/>
                      <w:r w:rsidRPr="000E4EF4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2,ddth</w:t>
                      </w:r>
                      <w:proofErr w:type="gramEnd"/>
                      <w:r w:rsidRPr="000E4EF4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1,ddth1_updated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F45A0F" w14:textId="495EC661" w:rsidR="00BE172D" w:rsidRDefault="00BE172D" w:rsidP="002725F8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And with a couple more operations we managed to extract </w:t>
      </w:r>
      <w:r w:rsidR="00AC53B9">
        <w:rPr>
          <w:rFonts w:eastAsiaTheme="minorEastAsia"/>
        </w:rPr>
        <w:t xml:space="preserve">our state derivative vector such that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̈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̈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̈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̈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θ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</m:t>
                  </m:r>
                </m:e>
              </m:mr>
            </m:m>
          </m:e>
        </m:d>
      </m:oMath>
    </w:p>
    <w:p w14:paraId="29AD0813" w14:textId="0BF24FC5" w:rsidR="00AC53B9" w:rsidRDefault="00AC53B9" w:rsidP="002725F8">
      <w:pPr>
        <w:rPr>
          <w:rFonts w:eastAsiaTheme="minorEastAsia"/>
        </w:rPr>
      </w:pPr>
      <w:r w:rsidRPr="00A40AD9">
        <w:rPr>
          <w:rFonts w:ascii="Courier New" w:eastAsia="Times New Roman" w:hAnsi="Courier New" w:cs="Courier New"/>
          <w:noProof/>
          <w:color w:val="000000"/>
          <w:sz w:val="20"/>
          <w:szCs w:val="20"/>
          <w:lang w:val="en-IL" w:eastAsia="en-IL"/>
        </w:rPr>
        <mc:AlternateContent>
          <mc:Choice Requires="wps">
            <w:drawing>
              <wp:inline distT="0" distB="0" distL="0" distR="0" wp14:anchorId="69EAF076" wp14:editId="5B3BFAAB">
                <wp:extent cx="5274310" cy="211853"/>
                <wp:effectExtent l="0" t="0" r="21590" b="22225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4310" cy="2118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689D32" w14:textId="6C0BC33B" w:rsidR="00AC53B9" w:rsidRPr="00AC53B9" w:rsidRDefault="00AC53B9" w:rsidP="00AC53B9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</w:pPr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ddth2_updated = solve(eq</w:t>
                            </w:r>
                            <w:proofErr w:type="gramStart"/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2,ddth</w:t>
                            </w:r>
                            <w:proofErr w:type="gramEnd"/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2);</w:t>
                            </w:r>
                          </w:p>
                          <w:p w14:paraId="33637935" w14:textId="744DE9B5" w:rsidR="00AC53B9" w:rsidRPr="00AC53B9" w:rsidRDefault="00AC53B9" w:rsidP="00AC53B9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</w:pPr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ddth1_updated2 = subs(ddth1_</w:t>
                            </w:r>
                            <w:proofErr w:type="gramStart"/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updated,ddth</w:t>
                            </w:r>
                            <w:proofErr w:type="gramEnd"/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2,ddth2_updated);</w:t>
                            </w:r>
                          </w:p>
                          <w:p w14:paraId="0A2DAB44" w14:textId="77777777" w:rsidR="00AC53B9" w:rsidRPr="00AC53B9" w:rsidRDefault="00AC53B9" w:rsidP="00AC53B9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</w:pPr>
                          </w:p>
                          <w:p w14:paraId="15100E59" w14:textId="77777777" w:rsidR="00AC53B9" w:rsidRPr="00AC53B9" w:rsidRDefault="00AC53B9" w:rsidP="00AC53B9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</w:pPr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y = [th</w:t>
                            </w:r>
                            <w:proofErr w:type="gramStart"/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1,th</w:t>
                            </w:r>
                            <w:proofErr w:type="gramEnd"/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2,dth1,dth2];</w:t>
                            </w:r>
                          </w:p>
                          <w:p w14:paraId="6E1B8E9A" w14:textId="7CA3A013" w:rsidR="00AC53B9" w:rsidRPr="00A40AD9" w:rsidRDefault="00AC53B9" w:rsidP="00B14EF6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IL" w:eastAsia="en-IL"/>
                              </w:rPr>
                            </w:pPr>
                            <w:proofErr w:type="spellStart"/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dy</w:t>
                            </w:r>
                            <w:proofErr w:type="spellEnd"/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 xml:space="preserve"> = [dth</w:t>
                            </w:r>
                            <w:proofErr w:type="gramStart"/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1,dth</w:t>
                            </w:r>
                            <w:proofErr w:type="gramEnd"/>
                            <w:r w:rsidRPr="00AC53B9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2,ddth1_updated2,ddth2_updated]'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EAF076" id="_x0000_s1030" type="#_x0000_t202" style="width:415.3pt;height:16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TMoJQIAAEwEAAAOAAAAZHJzL2Uyb0RvYy54bWysVNtu2zAMfR+wfxD0vjh2nTU14hRdugwD&#10;ugvQ7gNoWY6F6TZJid19/Sg5TbPbyzA/CKRIHZKHpFfXo5LkwJ0XRtc0n80p4ZqZVuhdTb88bF8t&#10;KfEBdAvSaF7TR+7p9frli9VgK16Y3siWO4Ig2leDrWkfgq2yzLOeK/AzY7lGY2ecgoCq22WtgwHR&#10;lcyK+fx1NhjXWmcY9x5vbycjXSf8ruMsfOo6zwORNcXcQjpdOpt4ZusVVDsHthfsmAb8QxYKhMag&#10;J6hbCED2TvwGpQRzxpsuzJhRmek6wXiqAavJ579Uc9+D5akWJMfbE03+/8Gyj4fPjogWe1dSokFh&#10;jx74GMgbM5Ii0jNYX6HXvUW/MOI1uqZSvb0z7Ksn2mx60Dt+45wZeg4tppfHl9nZ0wnHR5Bm+GBa&#10;DAP7YBLQ2DkVuUM2CKJjmx5PrYmpMLxcFJflRY4mhrYiz5eLixQCqqfX1vnwjhtFolBTh61P6HC4&#10;8yFmA9WTSwzmjRTtVkiZFLdrNtKRA+CYbNN3RP/JTWoy1PRqUSwmAv4KMU/fnyCUCDjvUqiaLk9O&#10;UEXa3uo2TWMAIScZU5b6yGOkbiIxjM2YOlbGAJHjxrSPSKwz03jjOqLQG/edkgFHu6b+2x4cp0S+&#10;19icq7ws4y4kpVxcFqi4c0tzbgHNEKqmgZJJ3IS0P4k3e4NN3IrE73Mmx5RxZBPtx/WKO3GuJ6/n&#10;n8D6BwAAAP//AwBQSwMEFAAGAAgAAAAhAJ5ipbTbAAAABAEAAA8AAABkcnMvZG93bnJldi54bWxM&#10;j8FOwzAQRO9I/IO1SNyoA4GqCnEqRNUzpUVC3Db2No4ar0Pspilfj+ECl5VGM5p5Wy4n14mRhtB6&#10;VnA7y0AQa29abhS87dY3CxAhIhvsPJOCMwVYVpcXJRbGn/iVxm1sRCrhUKACG2NfSBm0JYdh5nvi&#10;5O394DAmOTTSDHhK5a6Td1k2lw5bTgsWe3q2pA/bo1MQVpvPXu839cGa89fLanzQ7+sPpa6vpqdH&#10;EJGm+BeGH/yEDlViqv2RTRCdgvRI/L3JW+TZHEStIM/vQVal/A9ffQMAAP//AwBQSwECLQAUAAYA&#10;CAAAACEAtoM4kv4AAADhAQAAEwAAAAAAAAAAAAAAAAAAAAAAW0NvbnRlbnRfVHlwZXNdLnhtbFBL&#10;AQItABQABgAIAAAAIQA4/SH/1gAAAJQBAAALAAAAAAAAAAAAAAAAAC8BAABfcmVscy8ucmVsc1BL&#10;AQItABQABgAIAAAAIQC2TTMoJQIAAEwEAAAOAAAAAAAAAAAAAAAAAC4CAABkcnMvZTJvRG9jLnht&#10;bFBLAQItABQABgAIAAAAIQCeYqW02wAAAAQBAAAPAAAAAAAAAAAAAAAAAH8EAABkcnMvZG93bnJl&#10;di54bWxQSwUGAAAAAAQABADzAAAAhwUAAAAA&#10;">
                <v:textbox style="mso-fit-shape-to-text:t">
                  <w:txbxContent>
                    <w:p w14:paraId="67689D32" w14:textId="6C0BC33B" w:rsidR="00AC53B9" w:rsidRPr="00AC53B9" w:rsidRDefault="00AC53B9" w:rsidP="00AC53B9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</w:pPr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ddth2_updated = solve(eq</w:t>
                      </w:r>
                      <w:proofErr w:type="gramStart"/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2,ddth</w:t>
                      </w:r>
                      <w:proofErr w:type="gramEnd"/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2);</w:t>
                      </w:r>
                    </w:p>
                    <w:p w14:paraId="33637935" w14:textId="744DE9B5" w:rsidR="00AC53B9" w:rsidRPr="00AC53B9" w:rsidRDefault="00AC53B9" w:rsidP="00AC53B9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</w:pPr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ddth1_updated2 = subs(ddth1_</w:t>
                      </w:r>
                      <w:proofErr w:type="gramStart"/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updated,ddth</w:t>
                      </w:r>
                      <w:proofErr w:type="gramEnd"/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2,ddth2_updated);</w:t>
                      </w:r>
                    </w:p>
                    <w:p w14:paraId="0A2DAB44" w14:textId="77777777" w:rsidR="00AC53B9" w:rsidRPr="00AC53B9" w:rsidRDefault="00AC53B9" w:rsidP="00AC53B9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</w:pPr>
                    </w:p>
                    <w:p w14:paraId="15100E59" w14:textId="77777777" w:rsidR="00AC53B9" w:rsidRPr="00AC53B9" w:rsidRDefault="00AC53B9" w:rsidP="00AC53B9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</w:pPr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y = [th</w:t>
                      </w:r>
                      <w:proofErr w:type="gramStart"/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1,th</w:t>
                      </w:r>
                      <w:proofErr w:type="gramEnd"/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2,dth1,dth2];</w:t>
                      </w:r>
                    </w:p>
                    <w:p w14:paraId="6E1B8E9A" w14:textId="7CA3A013" w:rsidR="00AC53B9" w:rsidRPr="00A40AD9" w:rsidRDefault="00AC53B9" w:rsidP="00B14EF6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val="en-IL" w:eastAsia="en-IL"/>
                        </w:rPr>
                      </w:pPr>
                      <w:proofErr w:type="spellStart"/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dy</w:t>
                      </w:r>
                      <w:proofErr w:type="spellEnd"/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 xml:space="preserve"> = [dth</w:t>
                      </w:r>
                      <w:proofErr w:type="gramStart"/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1,dth</w:t>
                      </w:r>
                      <w:proofErr w:type="gramEnd"/>
                      <w:r w:rsidRPr="00AC53B9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2,ddth1_updated2,ddth2_updated]'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7BEC0A" w14:textId="492F643B" w:rsidR="00AC53B9" w:rsidRDefault="00B14EF6" w:rsidP="00A8642C">
      <w:pPr>
        <w:rPr>
          <w:rFonts w:eastAsiaTheme="minorEastAsia"/>
        </w:rPr>
      </w:pPr>
      <w:r>
        <w:rPr>
          <w:rFonts w:eastAsiaTheme="minorEastAsia"/>
        </w:rPr>
        <w:t xml:space="preserve">We than created the </w:t>
      </w:r>
      <w:proofErr w:type="spellStart"/>
      <w:r w:rsidR="00A8642C">
        <w:rPr>
          <w:rFonts w:eastAsiaTheme="minorEastAsia"/>
        </w:rPr>
        <w:t>Matlab</w:t>
      </w:r>
      <w:proofErr w:type="spellEnd"/>
      <w:r>
        <w:rPr>
          <w:rFonts w:eastAsiaTheme="minorEastAsia"/>
        </w:rPr>
        <w:t xml:space="preserve"> function </w:t>
      </w:r>
      <w:proofErr w:type="spellStart"/>
      <w:r>
        <w:rPr>
          <w:rFonts w:eastAsiaTheme="minorEastAsia"/>
          <w:i/>
          <w:iCs/>
        </w:rPr>
        <w:t>My_DoublePendulum</w:t>
      </w:r>
      <w:proofErr w:type="spellEnd"/>
      <w:r>
        <w:rPr>
          <w:rFonts w:eastAsiaTheme="minorEastAsia"/>
        </w:rPr>
        <w:t xml:space="preserve"> from our symbolic expression as follows:</w:t>
      </w:r>
    </w:p>
    <w:p w14:paraId="77EE1C76" w14:textId="62439190" w:rsidR="00B14EF6" w:rsidRDefault="00B14EF6" w:rsidP="002725F8">
      <w:pPr>
        <w:rPr>
          <w:rFonts w:eastAsiaTheme="minorEastAsia"/>
        </w:rPr>
      </w:pPr>
      <w:r w:rsidRPr="00A40AD9">
        <w:rPr>
          <w:rFonts w:ascii="Courier New" w:eastAsia="Times New Roman" w:hAnsi="Courier New" w:cs="Courier New"/>
          <w:noProof/>
          <w:color w:val="000000"/>
          <w:sz w:val="20"/>
          <w:szCs w:val="20"/>
          <w:lang w:val="en-IL" w:eastAsia="en-IL"/>
        </w:rPr>
        <mc:AlternateContent>
          <mc:Choice Requires="wps">
            <w:drawing>
              <wp:inline distT="0" distB="0" distL="0" distR="0" wp14:anchorId="124F1C94" wp14:editId="35BC3075">
                <wp:extent cx="5274310" cy="819785"/>
                <wp:effectExtent l="0" t="0" r="21590" b="18415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4310" cy="819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45D3E" w14:textId="77777777" w:rsidR="00B14EF6" w:rsidRPr="00B14EF6" w:rsidRDefault="00B14EF6" w:rsidP="00B14EF6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</w:pPr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 xml:space="preserve">txt = {'This function was created automatically from </w:t>
                            </w:r>
                            <w:proofErr w:type="spellStart"/>
                            <w:proofErr w:type="gramStart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funcbund.createMyDoublePendulum</w:t>
                            </w:r>
                            <w:proofErr w:type="spellEnd"/>
                            <w:proofErr w:type="gramEnd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',...</w:t>
                            </w:r>
                          </w:p>
                          <w:p w14:paraId="4D69CCC5" w14:textId="77777777" w:rsidR="00B14EF6" w:rsidRPr="00B14EF6" w:rsidRDefault="00B14EF6" w:rsidP="00B14EF6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</w:pPr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 xml:space="preserve">    'accepts column vectors and returns column vectors</w:t>
                            </w:r>
                            <w:proofErr w:type="gramStart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',...</w:t>
                            </w:r>
                            <w:proofErr w:type="gramEnd"/>
                          </w:p>
                          <w:p w14:paraId="6EE172B6" w14:textId="77777777" w:rsidR="00B14EF6" w:rsidRPr="00B14EF6" w:rsidRDefault="00B14EF6" w:rsidP="00B14EF6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</w:pPr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 xml:space="preserve">    't is entered to allow function to be called in </w:t>
                            </w:r>
                            <w:proofErr w:type="spellStart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ODEsolvers</w:t>
                            </w:r>
                            <w:proofErr w:type="spellEnd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 xml:space="preserve"> even though its not used'</w:t>
                            </w:r>
                            <w:proofErr w:type="gramStart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};</w:t>
                            </w:r>
                            <w:proofErr w:type="gramEnd"/>
                          </w:p>
                          <w:p w14:paraId="59FAA574" w14:textId="77777777" w:rsidR="00B14EF6" w:rsidRPr="00B14EF6" w:rsidRDefault="00B14EF6" w:rsidP="00B14EF6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</w:pPr>
                            <w:proofErr w:type="spellStart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fdy</w:t>
                            </w:r>
                            <w:proofErr w:type="spellEnd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matlabFunction</w:t>
                            </w:r>
                            <w:proofErr w:type="spellEnd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dy</w:t>
                            </w:r>
                            <w:proofErr w:type="spellEnd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,'File','</w:t>
                            </w:r>
                            <w:proofErr w:type="spellStart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My_DoublePendulum</w:t>
                            </w:r>
                            <w:proofErr w:type="spellEnd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',...</w:t>
                            </w:r>
                          </w:p>
                          <w:p w14:paraId="7FAA3E5C" w14:textId="77777777" w:rsidR="00B14EF6" w:rsidRPr="00B14EF6" w:rsidRDefault="00B14EF6" w:rsidP="00B14EF6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</w:pPr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 xml:space="preserve">    'vars</w:t>
                            </w:r>
                            <w:proofErr w:type="gramStart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',{</w:t>
                            </w:r>
                            <w:proofErr w:type="spellStart"/>
                            <w:proofErr w:type="gramEnd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t,y</w:t>
                            </w:r>
                            <w:proofErr w:type="spellEnd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'},...</w:t>
                            </w:r>
                          </w:p>
                          <w:p w14:paraId="639DA3D4" w14:textId="62742F54" w:rsidR="00B14EF6" w:rsidRPr="00A40AD9" w:rsidRDefault="00B14EF6" w:rsidP="00B14EF6">
                            <w:pPr>
                              <w:shd w:val="clear" w:color="auto" w:fill="FFFFFF"/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IL" w:eastAsia="en-IL"/>
                              </w:rPr>
                            </w:pPr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 xml:space="preserve">    '</w:t>
                            </w:r>
                            <w:proofErr w:type="spellStart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comments</w:t>
                            </w:r>
                            <w:proofErr w:type="gramStart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',txt</w:t>
                            </w:r>
                            <w:proofErr w:type="spellEnd"/>
                            <w:proofErr w:type="gramEnd"/>
                            <w:r w:rsidRPr="00B14EF6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0"/>
                                <w:szCs w:val="20"/>
                                <w:lang w:val="en-IL" w:eastAsia="en-IL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4F1C94" id="_x0000_s1031" type="#_x0000_t202" style="width:415.3pt;height:64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EduJAIAAEwEAAAOAAAAZHJzL2Uyb0RvYy54bWysVNuO2yAQfa/Uf0C8N47dpJtYcVbbbFNV&#10;2l6k3X4AxjhGBYYCiZ1+/Q44m01vL1X9gBhmOJw5M+PV9aAVOQjnJZiK5pMpJcJwaKTZVfTrw/bV&#10;ghIfmGmYAiMqehSeXq9fvlj1thQFdKAa4QiCGF/2tqJdCLbMMs87oZmfgBUGnS04zQKabpc1jvWI&#10;rlVWTKdvsh5cYx1w4T2e3o5Ouk74bSt4+Ny2XgSiKorcQlpdWuu4ZusVK3eO2U7yEw32Dyw0kwYf&#10;PUPdssDI3snfoLTkDjy0YcJBZ9C2kouUA2aTT3/J5r5jVqRcUBxvzzL5/wfLPx2+OCIbrN2cEsM0&#10;1uhBDIG8hYEUUZ7e+hKj7i3GhQGPMTSl6u0d8G+eGNh0zOzEjXPQd4I1SC+PN7OLqyOOjyB1/xEa&#10;fIbtAySgoXU6aodqEETHMh3PpYlUOB7Oi6vZ6xxdHH2LfHm1mKcnWPl02zof3gvQJG4q6rD0CZ0d&#10;7nyIbFj5FBIf86Bks5VKJcPt6o1y5MCwTbbpO6H/FKYM6Su6nBfzUYC/QkzT9ycILQP2u5IaszgH&#10;sTLK9s40qRsDk2rcI2VlTjpG6UYRw1APqWJJgahxDc0RhXUwtjeOI246cD8o6bG1K+q/75kTlKgP&#10;BouzzGezOAvJmM2vCjTcpae+9DDDEaqigZJxuwlpfpJu9gaLuJVJ32cmJ8rYskn203jFmbi0U9Tz&#10;T2D9CAAA//8DAFBLAwQUAAYACAAAACEASCVl39wAAAAFAQAADwAAAGRycy9kb3ducmV2LnhtbEyP&#10;wU7DMBBE70j8g7VI3KjTIqoS4lSIqmfagoS4OfY2jhqvQ+ymKV/P0gtcRlrNaOZtsRx9KwbsYxNI&#10;wXSSgUAywTZUK3h/W98tQMSkyeo2ECo4Y4RleX1V6NyGE21x2KVacAnFXCtwKXW5lNE49DpOQofE&#10;3j70Xic++1raXp+43LdylmVz6XVDvOB0hy8OzWF39AriavPVmf2mOjh7/n5dDQ/mY/2p1O3N+PwE&#10;IuGY/sLwi8/oUDJTFY5ko2gV8CPpouwt7rM5iIpDs8cpyLKQ/+nLHwAAAP//AwBQSwECLQAUAAYA&#10;CAAAACEAtoM4kv4AAADhAQAAEwAAAAAAAAAAAAAAAAAAAAAAW0NvbnRlbnRfVHlwZXNdLnhtbFBL&#10;AQItABQABgAIAAAAIQA4/SH/1gAAAJQBAAALAAAAAAAAAAAAAAAAAC8BAABfcmVscy8ucmVsc1BL&#10;AQItABQABgAIAAAAIQAEREduJAIAAEwEAAAOAAAAAAAAAAAAAAAAAC4CAABkcnMvZTJvRG9jLnht&#10;bFBLAQItABQABgAIAAAAIQBIJWXf3AAAAAUBAAAPAAAAAAAAAAAAAAAAAH4EAABkcnMvZG93bnJl&#10;di54bWxQSwUGAAAAAAQABADzAAAAhwUAAAAA&#10;">
                <v:textbox style="mso-fit-shape-to-text:t">
                  <w:txbxContent>
                    <w:p w14:paraId="27B45D3E" w14:textId="77777777" w:rsidR="00B14EF6" w:rsidRPr="00B14EF6" w:rsidRDefault="00B14EF6" w:rsidP="00B14EF6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</w:pPr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 xml:space="preserve">txt = {'This function was created automatically from </w:t>
                      </w:r>
                      <w:proofErr w:type="spellStart"/>
                      <w:proofErr w:type="gramStart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funcbund.createMyDoublePendulum</w:t>
                      </w:r>
                      <w:proofErr w:type="spellEnd"/>
                      <w:proofErr w:type="gramEnd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',...</w:t>
                      </w:r>
                    </w:p>
                    <w:p w14:paraId="4D69CCC5" w14:textId="77777777" w:rsidR="00B14EF6" w:rsidRPr="00B14EF6" w:rsidRDefault="00B14EF6" w:rsidP="00B14EF6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</w:pPr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 xml:space="preserve">    'accepts column vectors and returns column vectors</w:t>
                      </w:r>
                      <w:proofErr w:type="gramStart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',...</w:t>
                      </w:r>
                      <w:proofErr w:type="gramEnd"/>
                    </w:p>
                    <w:p w14:paraId="6EE172B6" w14:textId="77777777" w:rsidR="00B14EF6" w:rsidRPr="00B14EF6" w:rsidRDefault="00B14EF6" w:rsidP="00B14EF6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</w:pPr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 xml:space="preserve">    't is entered to allow function to be called in </w:t>
                      </w:r>
                      <w:proofErr w:type="spellStart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ODEsolvers</w:t>
                      </w:r>
                      <w:proofErr w:type="spellEnd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 xml:space="preserve"> even though its not used'</w:t>
                      </w:r>
                      <w:proofErr w:type="gramStart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};</w:t>
                      </w:r>
                      <w:proofErr w:type="gramEnd"/>
                    </w:p>
                    <w:p w14:paraId="59FAA574" w14:textId="77777777" w:rsidR="00B14EF6" w:rsidRPr="00B14EF6" w:rsidRDefault="00B14EF6" w:rsidP="00B14EF6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</w:pPr>
                      <w:proofErr w:type="spellStart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fdy</w:t>
                      </w:r>
                      <w:proofErr w:type="spellEnd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 xml:space="preserve"> = </w:t>
                      </w:r>
                      <w:proofErr w:type="spellStart"/>
                      <w:proofErr w:type="gramStart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matlabFunction</w:t>
                      </w:r>
                      <w:proofErr w:type="spellEnd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(</w:t>
                      </w:r>
                      <w:proofErr w:type="spellStart"/>
                      <w:proofErr w:type="gramEnd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dy</w:t>
                      </w:r>
                      <w:proofErr w:type="spellEnd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,'File','</w:t>
                      </w:r>
                      <w:proofErr w:type="spellStart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My_DoublePendulum</w:t>
                      </w:r>
                      <w:proofErr w:type="spellEnd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',...</w:t>
                      </w:r>
                    </w:p>
                    <w:p w14:paraId="7FAA3E5C" w14:textId="77777777" w:rsidR="00B14EF6" w:rsidRPr="00B14EF6" w:rsidRDefault="00B14EF6" w:rsidP="00B14EF6">
                      <w:pPr>
                        <w:shd w:val="clear" w:color="auto" w:fill="FFFFFF"/>
                        <w:spacing w:after="0" w:line="240" w:lineRule="auto"/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</w:pPr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 xml:space="preserve">    'vars</w:t>
                      </w:r>
                      <w:proofErr w:type="gramStart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',{</w:t>
                      </w:r>
                      <w:proofErr w:type="spellStart"/>
                      <w:proofErr w:type="gramEnd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t,y</w:t>
                      </w:r>
                      <w:proofErr w:type="spellEnd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'},...</w:t>
                      </w:r>
                    </w:p>
                    <w:p w14:paraId="639DA3D4" w14:textId="62742F54" w:rsidR="00B14EF6" w:rsidRPr="00A40AD9" w:rsidRDefault="00B14EF6" w:rsidP="00B14EF6">
                      <w:pPr>
                        <w:shd w:val="clear" w:color="auto" w:fill="FFFFFF"/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  <w:lang w:val="en-IL" w:eastAsia="en-IL"/>
                        </w:rPr>
                      </w:pPr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 xml:space="preserve">    '</w:t>
                      </w:r>
                      <w:proofErr w:type="spellStart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comments</w:t>
                      </w:r>
                      <w:proofErr w:type="gramStart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',txt</w:t>
                      </w:r>
                      <w:proofErr w:type="spellEnd"/>
                      <w:proofErr w:type="gramEnd"/>
                      <w:r w:rsidRPr="00B14EF6">
                        <w:rPr>
                          <w:rFonts w:ascii="Courier New" w:eastAsia="Times New Roman" w:hAnsi="Courier New" w:cs="Courier New"/>
                          <w:color w:val="000000"/>
                          <w:sz w:val="20"/>
                          <w:szCs w:val="20"/>
                          <w:lang w:val="en-IL" w:eastAsia="en-IL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342AA9" w14:textId="4D557E12" w:rsidR="00704056" w:rsidRDefault="00704056" w:rsidP="002725F8">
      <w:pPr>
        <w:rPr>
          <w:rFonts w:eastAsiaTheme="minorEastAsia"/>
        </w:rPr>
      </w:pPr>
    </w:p>
    <w:p w14:paraId="63D248DC" w14:textId="25146092" w:rsidR="00704056" w:rsidRDefault="009C0A1B" w:rsidP="009C0A1B">
      <w:pPr>
        <w:pStyle w:val="Heading1"/>
        <w:rPr>
          <w:rFonts w:eastAsiaTheme="minorEastAsia"/>
        </w:rPr>
      </w:pPr>
      <w:r>
        <w:rPr>
          <w:rFonts w:eastAsiaTheme="minorEastAsia"/>
        </w:rPr>
        <w:t>Question 2</w:t>
      </w:r>
      <w:r w:rsidR="00B21DF9">
        <w:rPr>
          <w:rFonts w:eastAsiaTheme="minorEastAsia"/>
        </w:rPr>
        <w:t xml:space="preserve"> – Solving for initial condition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θ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θ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θ</m:t>
                    </m:r>
                  </m:e>
                </m:acc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θ</m:t>
                    </m:r>
                  </m:e>
                </m:acc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  <m:r>
          <w:rPr>
            <w:rFonts w:ascii="Cambria Math" w:eastAsiaTheme="minorEastAsia" w:hAnsi="Cambria Math"/>
          </w:rPr>
          <m:t>=[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r>
          <w:rPr>
            <w:rFonts w:ascii="Cambria Math" w:eastAsiaTheme="minorEastAsia" w:hAnsi="Cambria Math"/>
          </w:rPr>
          <m:t>,0,0,0]</m:t>
        </m:r>
      </m:oMath>
    </w:p>
    <w:p w14:paraId="19C99051" w14:textId="2EE74901" w:rsidR="00D73E9F" w:rsidRDefault="00D73E9F" w:rsidP="00D73E9F">
      <w:pPr>
        <w:pStyle w:val="Heading2"/>
        <w:numPr>
          <w:ilvl w:val="0"/>
          <w:numId w:val="42"/>
        </w:numPr>
      </w:pPr>
      <w:r>
        <w:t xml:space="preserve">Solve for different time steps: </w:t>
      </w:r>
      <m:oMath>
        <m:r>
          <w:rPr>
            <w:rFonts w:ascii="Cambria Math" w:hAnsi="Cambria Math"/>
          </w:rPr>
          <m:t>h=[0.01,0.05,0.1,0.5,1]</m:t>
        </m:r>
      </m:oMath>
      <w:r>
        <w:t xml:space="preserve"> and draw the solutions at </w:t>
      </w:r>
      <m:oMath>
        <m:r>
          <w:rPr>
            <w:rFonts w:ascii="Cambria Math" w:hAnsi="Cambria Math"/>
          </w:rPr>
          <m:t>t=10</m:t>
        </m:r>
      </m:oMath>
      <w:r>
        <w:t>.</w:t>
      </w:r>
    </w:p>
    <w:p w14:paraId="79E87816" w14:textId="610632DF" w:rsidR="009B3450" w:rsidRPr="0014123D" w:rsidRDefault="009B3450" w:rsidP="009B3450">
      <w:r>
        <w:t xml:space="preserve">We plotted the pendulum’s state at </w:t>
      </w:r>
      <m:oMath>
        <m:r>
          <w:rPr>
            <w:rFonts w:ascii="Cambria Math" w:hAnsi="Cambria Math"/>
          </w:rPr>
          <m:t>t=10[s]</m:t>
        </m:r>
      </m:oMath>
      <w:r>
        <w:rPr>
          <w:rFonts w:eastAsiaTheme="minorEastAsia"/>
        </w:rPr>
        <w:t xml:space="preserve"> for the given initial state, and different step sizes. The script can be found in </w:t>
      </w:r>
      <w:r>
        <w:rPr>
          <w:rFonts w:eastAsiaTheme="minorEastAsia"/>
          <w:i/>
          <w:iCs/>
        </w:rPr>
        <w:t>HW4.m</w:t>
      </w:r>
      <w:r w:rsidR="0014123D">
        <w:rPr>
          <w:rFonts w:eastAsiaTheme="minorEastAsia"/>
        </w:rPr>
        <w:t xml:space="preserve"> section </w:t>
      </w:r>
      <w:r w:rsidR="0014123D">
        <w:rPr>
          <w:rFonts w:eastAsiaTheme="minorEastAsia"/>
          <w:i/>
          <w:iCs/>
        </w:rPr>
        <w:t>Q2</w:t>
      </w:r>
      <w:r w:rsidR="0014123D">
        <w:rPr>
          <w:rFonts w:eastAsiaTheme="minorEastAsia"/>
        </w:rPr>
        <w:t>.</w:t>
      </w:r>
    </w:p>
    <w:p w14:paraId="3114DD19" w14:textId="4BB47DA4" w:rsidR="009B3450" w:rsidRDefault="009B3450" w:rsidP="009B3450">
      <w:pPr>
        <w:jc w:val="center"/>
      </w:pPr>
      <w:r>
        <w:rPr>
          <w:noProof/>
        </w:rPr>
        <w:drawing>
          <wp:inline distT="0" distB="0" distL="0" distR="0" wp14:anchorId="3DE0D007" wp14:editId="3AFA054D">
            <wp:extent cx="3951027" cy="3351666"/>
            <wp:effectExtent l="0" t="0" r="0" b="127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1491" cy="335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4E8C6" w14:textId="677EB14F" w:rsidR="009B3450" w:rsidRDefault="009B3450" w:rsidP="009B3450">
      <w:pPr>
        <w:pStyle w:val="Heading2"/>
        <w:numPr>
          <w:ilvl w:val="0"/>
          <w:numId w:val="42"/>
        </w:numPr>
      </w:pPr>
      <w:r>
        <w:lastRenderedPageBreak/>
        <w:t>Analyze the results</w:t>
      </w:r>
    </w:p>
    <w:p w14:paraId="02650290" w14:textId="10253D51" w:rsidR="009B6542" w:rsidRDefault="009B6542" w:rsidP="009B6542">
      <w:r>
        <w:t xml:space="preserve">The most precise solution is the one with the smallest time step. Still, we can see that all solutions are really “close” (depending on the application). </w:t>
      </w:r>
      <w:r w:rsidR="009838CF">
        <w:t>Extremely s</w:t>
      </w:r>
      <w:r>
        <w:t>table systems tend to make an eas</w:t>
      </w:r>
      <w:r w:rsidR="009838CF">
        <w:t>y</w:t>
      </w:r>
      <w:r>
        <w:t xml:space="preserve"> life with increased time steps, such is our case here.</w:t>
      </w:r>
    </w:p>
    <w:p w14:paraId="544D3543" w14:textId="7872CFBF" w:rsidR="009838CF" w:rsidRDefault="009838CF" w:rsidP="009838CF">
      <w:pPr>
        <w:pStyle w:val="Heading2"/>
        <w:numPr>
          <w:ilvl w:val="0"/>
          <w:numId w:val="42"/>
        </w:numPr>
      </w:pPr>
      <w:r>
        <w:t>Make a video</w:t>
      </w:r>
    </w:p>
    <w:p w14:paraId="6798B8BD" w14:textId="2D5C3BF1" w:rsidR="000429FD" w:rsidRDefault="000429FD" w:rsidP="000429FD">
      <w:r>
        <w:t xml:space="preserve">We made a </w:t>
      </w:r>
      <w:r w:rsidR="00E46419">
        <w:t>cool</w:t>
      </w:r>
      <w:r>
        <w:t xml:space="preserve"> video</w:t>
      </w:r>
      <w:r w:rsidR="007B19F3">
        <w:t xml:space="preserve"> with flashy colors and all</w:t>
      </w:r>
      <w:r>
        <w:t xml:space="preserve">! Watch it in </w:t>
      </w:r>
      <w:r w:rsidRPr="000429FD">
        <w:rPr>
          <w:i/>
          <w:iCs/>
        </w:rPr>
        <w:t>h1e-2.avi</w:t>
      </w:r>
      <w:r>
        <w:t>.</w:t>
      </w:r>
      <w:r w:rsidR="00964B74">
        <w:br/>
        <w:t>Here’s a taste:</w:t>
      </w:r>
    </w:p>
    <w:p w14:paraId="467444D2" w14:textId="5FDA6385" w:rsidR="00964B74" w:rsidRDefault="00964B74" w:rsidP="00964B74">
      <w:pPr>
        <w:jc w:val="center"/>
      </w:pPr>
      <w:r>
        <w:rPr>
          <w:noProof/>
        </w:rPr>
        <w:drawing>
          <wp:inline distT="0" distB="0" distL="0" distR="0" wp14:anchorId="5828CE5D" wp14:editId="253B7C29">
            <wp:extent cx="3260251" cy="1992714"/>
            <wp:effectExtent l="0" t="0" r="0" b="7620"/>
            <wp:docPr id="16" name="Picture 1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62699" cy="199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7BEAF" w14:textId="7EFC74A5" w:rsidR="0081102A" w:rsidRDefault="0081102A" w:rsidP="0081102A">
      <w:pPr>
        <w:pStyle w:val="Heading1"/>
      </w:pPr>
      <w:r>
        <w:t>Question 3</w:t>
      </w:r>
      <w:r w:rsidR="00C77E4D">
        <w:t xml:space="preserve"> – Adding a wall to the simulation</w:t>
      </w:r>
      <w:r w:rsidR="008211D6">
        <w:t xml:space="preserve"> 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wall</m:t>
            </m:r>
          </m:sub>
        </m:sSub>
        <m:r>
          <w:rPr>
            <w:rFonts w:ascii="Cambria Math" w:hAnsi="Cambria Math"/>
          </w:rPr>
          <m:t>=-0.5</m:t>
        </m:r>
      </m:oMath>
    </w:p>
    <w:p w14:paraId="78169C65" w14:textId="0BFA6A77" w:rsidR="00AB08F5" w:rsidRDefault="008211D6" w:rsidP="008211D6">
      <w:pPr>
        <w:pStyle w:val="Heading2"/>
        <w:numPr>
          <w:ilvl w:val="0"/>
          <w:numId w:val="43"/>
        </w:numPr>
      </w:pPr>
      <w:r>
        <w:t xml:space="preserve">Update the solver so it stops if one of the balls hits the wall (distance less than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8</m:t>
            </m:r>
          </m:sup>
        </m:sSup>
      </m:oMath>
      <w:r>
        <w:t>)</w:t>
      </w:r>
    </w:p>
    <w:p w14:paraId="20D31473" w14:textId="5CC4429D" w:rsidR="008211D6" w:rsidRDefault="008211D6" w:rsidP="008211D6"/>
    <w:p w14:paraId="23B9EDC1" w14:textId="77777777" w:rsidR="005137B0" w:rsidRDefault="008211D6" w:rsidP="008211D6">
      <w:r>
        <w:t>We expanded upon the function from Question 1</w:t>
      </w:r>
      <w:r w:rsidR="005137B0">
        <w:t xml:space="preserve"> with the following adjustments:</w:t>
      </w:r>
    </w:p>
    <w:p w14:paraId="7DC0AB40" w14:textId="77777777" w:rsidR="005137B0" w:rsidRDefault="008211D6" w:rsidP="005137B0">
      <w:pPr>
        <w:pStyle w:val="ListParagraph"/>
        <w:numPr>
          <w:ilvl w:val="0"/>
          <w:numId w:val="44"/>
        </w:numPr>
      </w:pPr>
      <w:r>
        <w:t xml:space="preserve"> </w:t>
      </w:r>
      <w:r w:rsidR="005137B0">
        <w:t xml:space="preserve">turning the </w:t>
      </w:r>
      <w:r w:rsidR="005137B0" w:rsidRPr="005137B0">
        <w:rPr>
          <w:i/>
          <w:iCs/>
        </w:rPr>
        <w:t>for</w:t>
      </w:r>
      <w:r w:rsidR="005137B0">
        <w:t xml:space="preserve"> loop into a </w:t>
      </w:r>
      <w:r w:rsidR="005137B0" w:rsidRPr="005137B0">
        <w:rPr>
          <w:i/>
          <w:iCs/>
        </w:rPr>
        <w:t>while</w:t>
      </w:r>
      <w:r w:rsidR="005137B0">
        <w:t xml:space="preserve"> loop (unknown amount of time steps due to reducing time step when approaching obstacles)</w:t>
      </w:r>
    </w:p>
    <w:p w14:paraId="1DAC55AA" w14:textId="77777777" w:rsidR="005137B0" w:rsidRPr="005137B0" w:rsidRDefault="005137B0" w:rsidP="00BD0C62">
      <w:pPr>
        <w:pStyle w:val="ListParagraph"/>
        <w:numPr>
          <w:ilvl w:val="0"/>
          <w:numId w:val="44"/>
        </w:numPr>
        <w:rPr>
          <w:rFonts w:eastAsiaTheme="minorEastAsia"/>
        </w:rPr>
      </w:pPr>
      <w:r>
        <w:t xml:space="preserve">Adding a </w:t>
      </w:r>
      <w:r w:rsidR="008211D6" w:rsidRPr="005137B0">
        <w:rPr>
          <w:i/>
          <w:iCs/>
        </w:rPr>
        <w:t>break</w:t>
      </w:r>
      <w:r w:rsidR="008211D6">
        <w:t xml:space="preserve"> </w:t>
      </w:r>
      <w:r>
        <w:t>rule for collision</w:t>
      </w:r>
    </w:p>
    <w:p w14:paraId="6F67BD3F" w14:textId="28C31208" w:rsidR="008211D6" w:rsidRDefault="00964B74" w:rsidP="005137B0">
      <w:pPr>
        <w:ind w:left="720"/>
        <w:rPr>
          <w:rFonts w:eastAsiaTheme="minorEastAsia"/>
        </w:rPr>
      </w:pPr>
      <w:r>
        <w:t xml:space="preserve">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all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wall</m:t>
                        </m:r>
                      </m:sub>
                    </m:sSub>
                  </m:e>
                </m:d>
              </m:e>
            </m:d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8</m:t>
            </m:r>
          </m:sup>
        </m:sSup>
        <m:r>
          <w:rPr>
            <w:rFonts w:ascii="Cambria Math" w:hAnsi="Cambria Math"/>
          </w:rPr>
          <m:t xml:space="preserve"> or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all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wall</m:t>
                        </m:r>
                      </m:sub>
                    </m:sSub>
                  </m:e>
                </m:d>
              </m:e>
            </m:d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8</m:t>
            </m:r>
          </m:sup>
        </m:sSup>
        <m:r>
          <w:rPr>
            <w:rFonts w:ascii="Cambria Math" w:hAnsi="Cambria Math"/>
          </w:rPr>
          <m:t xml:space="preserve"> </m:t>
        </m:r>
      </m:oMath>
      <w:r w:rsidRPr="005137B0">
        <w:rPr>
          <w:rFonts w:eastAsiaTheme="minorEastAsia"/>
        </w:rPr>
        <w:t>, break out of the solver’s loop.</w:t>
      </w:r>
    </w:p>
    <w:p w14:paraId="5E977DDE" w14:textId="38AD8992" w:rsidR="00006F43" w:rsidRPr="00006F43" w:rsidRDefault="00006F43" w:rsidP="00006F43">
      <w:pPr>
        <w:pStyle w:val="ListParagraph"/>
        <w:numPr>
          <w:ilvl w:val="0"/>
          <w:numId w:val="44"/>
        </w:numPr>
        <w:rPr>
          <w:rFonts w:eastAsiaTheme="minorEastAsia"/>
        </w:rPr>
      </w:pPr>
      <w:r>
        <w:rPr>
          <w:rFonts w:eastAsiaTheme="minorEastAsia"/>
        </w:rPr>
        <w:t xml:space="preserve">Adding a </w:t>
      </w:r>
      <w:r>
        <w:rPr>
          <w:rFonts w:eastAsiaTheme="minorEastAsia"/>
          <w:i/>
          <w:iCs/>
        </w:rPr>
        <w:t>continue</w:t>
      </w:r>
      <w:r>
        <w:rPr>
          <w:rFonts w:eastAsiaTheme="minorEastAsia"/>
        </w:rPr>
        <w:t xml:space="preserve"> rule for reducing step size when approaching obstacle</w:t>
      </w:r>
    </w:p>
    <w:p w14:paraId="555C8FDB" w14:textId="7FAA6825" w:rsidR="00964B74" w:rsidRDefault="00964B74" w:rsidP="00E611F6">
      <w:pPr>
        <w:ind w:left="360"/>
        <w:rPr>
          <w:rFonts w:eastAsiaTheme="minorEastAsia"/>
        </w:rPr>
      </w:pPr>
      <w:r>
        <w:t xml:space="preserve">If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ll</m:t>
                    </m:r>
                  </m:sub>
                </m:sSub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wall</m:t>
                </m:r>
              </m:sub>
            </m:sSub>
          </m:e>
        </m:d>
        <m:r>
          <w:rPr>
            <w:rFonts w:ascii="Cambria Math" w:hAnsi="Cambria Math"/>
          </w:rPr>
          <m:t xml:space="preserve">&lt;0 </m:t>
        </m:r>
        <m:r>
          <w:rPr>
            <w:rFonts w:ascii="Cambria Math" w:hAnsi="Cambria Math"/>
          </w:rPr>
          <m:t xml:space="preserve"> or</m:t>
        </m:r>
        <m: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ll</m:t>
                    </m:r>
                  </m:sub>
                </m:sSub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wall</m:t>
                </m:r>
              </m:sub>
            </m:sSub>
          </m:e>
        </m:d>
        <m:r>
          <w:rPr>
            <w:rFonts w:ascii="Cambria Math" w:hAnsi="Cambria Math"/>
          </w:rPr>
          <m:t>&lt;0</m:t>
        </m:r>
      </m:oMath>
      <w:r w:rsidR="00006F43">
        <w:rPr>
          <w:rFonts w:eastAsiaTheme="minorEastAsia"/>
        </w:rPr>
        <w:t>, go back to the previous time step and try to continue loop with time step cut in half.</w:t>
      </w:r>
    </w:p>
    <w:p w14:paraId="476A5C69" w14:textId="5AA2A7A2" w:rsidR="001B0A19" w:rsidRDefault="001B0A19" w:rsidP="001B0A19">
      <w:pPr>
        <w:rPr>
          <w:rFonts w:eastAsiaTheme="minorEastAsia"/>
          <w:i/>
          <w:iCs/>
        </w:rPr>
      </w:pPr>
      <w:r>
        <w:rPr>
          <w:rFonts w:eastAsiaTheme="minorEastAsia"/>
        </w:rPr>
        <w:t xml:space="preserve">You can view the function in </w:t>
      </w:r>
      <w:r>
        <w:rPr>
          <w:rFonts w:eastAsiaTheme="minorEastAsia"/>
          <w:i/>
          <w:iCs/>
        </w:rPr>
        <w:t>MY_RK4_event.m</w:t>
      </w:r>
    </w:p>
    <w:p w14:paraId="2D05D07D" w14:textId="40591BFC" w:rsidR="007F26DC" w:rsidRDefault="005B5798" w:rsidP="005B5798">
      <w:pPr>
        <w:pStyle w:val="Heading2"/>
        <w:numPr>
          <w:ilvl w:val="0"/>
          <w:numId w:val="43"/>
        </w:numPr>
      </w:pPr>
      <w:r>
        <w:t xml:space="preserve">Plot </w:t>
      </w:r>
      <w:r w:rsidR="00ED3ECE">
        <w:t>the solution with the wall</w:t>
      </w:r>
    </w:p>
    <w:p w14:paraId="359375C1" w14:textId="23798740" w:rsidR="00ED3ECE" w:rsidRPr="00ED3ECE" w:rsidRDefault="00ED3ECE" w:rsidP="00ED3ECE">
      <w:r>
        <w:t xml:space="preserve">We add two plots below, and a movie called </w:t>
      </w:r>
      <w:r>
        <w:rPr>
          <w:i/>
          <w:iCs/>
        </w:rPr>
        <w:t>h1e-1wall.avi</w:t>
      </w:r>
      <w:r>
        <w:br/>
        <w:t xml:space="preserve">There you can verify that the simulation stopped after the second ball hit the wall, and that upon collision our solver reduced its time steps (more dots per </w:t>
      </w:r>
      <m:oMath>
        <m:r>
          <w:rPr>
            <w:rFonts w:ascii="Cambria Math" w:hAnsi="Cambria Math"/>
          </w:rPr>
          <m:t>dt</m:t>
        </m:r>
      </m:oMath>
      <w:r>
        <w:rPr>
          <w:rFonts w:eastAsiaTheme="minorEastAsia"/>
        </w:rPr>
        <w:t xml:space="preserve"> at end of simulation, most visible in second plot).</w:t>
      </w:r>
    </w:p>
    <w:p w14:paraId="3350D873" w14:textId="3F8C70D8" w:rsidR="00ED3ECE" w:rsidRPr="00ED3ECE" w:rsidRDefault="00ED3ECE" w:rsidP="00ED3ECE">
      <w:r>
        <w:rPr>
          <w:noProof/>
        </w:rPr>
        <w:lastRenderedPageBreak/>
        <w:drawing>
          <wp:inline distT="0" distB="0" distL="0" distR="0" wp14:anchorId="09D1F53D" wp14:editId="1C3FD2A7">
            <wp:extent cx="4874504" cy="2784143"/>
            <wp:effectExtent l="0" t="0" r="2540" b="0"/>
            <wp:docPr id="17" name="Picture 1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line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5402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8C77" w14:textId="23FB34A2" w:rsidR="00ED3ECE" w:rsidRDefault="00ED3ECE" w:rsidP="00ED3ECE">
      <w:r>
        <w:rPr>
          <w:noProof/>
        </w:rPr>
        <w:drawing>
          <wp:inline distT="0" distB="0" distL="0" distR="0" wp14:anchorId="2FF3C401" wp14:editId="4CF078DA">
            <wp:extent cx="4612943" cy="3578100"/>
            <wp:effectExtent l="0" t="0" r="0" b="3810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scatter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34976" cy="359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EDDBA" w14:textId="4C60461C" w:rsidR="00F80586" w:rsidRPr="00F80586" w:rsidRDefault="00F80586" w:rsidP="00ED3ECE">
      <w:r>
        <w:t xml:space="preserve">You can re-create the plots via the third section in </w:t>
      </w:r>
      <w:r>
        <w:rPr>
          <w:i/>
          <w:iCs/>
        </w:rPr>
        <w:t>HW4.m</w:t>
      </w:r>
    </w:p>
    <w:p w14:paraId="24934C65" w14:textId="4AC02320" w:rsidR="00843D7F" w:rsidRDefault="00843D7F" w:rsidP="00843D7F">
      <w:pPr>
        <w:pStyle w:val="Heading1"/>
      </w:pPr>
      <w:r>
        <w:t>Question 4</w:t>
      </w:r>
      <w:r w:rsidR="00BA411B">
        <w:t xml:space="preserve"> – Shooting method</w:t>
      </w:r>
    </w:p>
    <w:p w14:paraId="48106FA5" w14:textId="56E12312" w:rsidR="00BA411B" w:rsidRDefault="00FF0310" w:rsidP="00FF0310">
      <w:pPr>
        <w:pStyle w:val="Heading2"/>
        <w:numPr>
          <w:ilvl w:val="0"/>
          <w:numId w:val="46"/>
        </w:numPr>
      </w:pPr>
      <w:r>
        <w:t xml:space="preserve">Find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​</m:t>
                </m:r>
              </m:e>
            </m:d>
          </m:e>
          <m:sub>
            <m:r>
              <w:rPr>
                <w:rFonts w:ascii="Cambria Math" w:hAnsi="Cambria Math"/>
              </w:rPr>
              <m:t>collision</m:t>
            </m:r>
          </m:sub>
        </m:sSub>
      </m:oMath>
    </w:p>
    <w:p w14:paraId="160B48C7" w14:textId="77777777" w:rsidR="00FF0310" w:rsidRPr="00FF0310" w:rsidRDefault="00FF0310" w:rsidP="00FF0310"/>
    <w:p w14:paraId="7993539A" w14:textId="638CC975" w:rsidR="00F80586" w:rsidRDefault="00FF0310" w:rsidP="00F80586">
      <w:pPr>
        <w:rPr>
          <w:rFonts w:eastAsiaTheme="minorEastAsia"/>
        </w:rPr>
      </w:pPr>
      <w:r>
        <w:t xml:space="preserve">Simple geometry would show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​</m:t>
                </m:r>
              </m:e>
            </m:d>
          </m:e>
          <m:sub>
            <m:r>
              <w:rPr>
                <w:rFonts w:ascii="Cambria Math" w:hAnsi="Cambria Math"/>
              </w:rPr>
              <m:t>collision</m:t>
            </m:r>
          </m:sub>
        </m:sSub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a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wall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</m:e>
            </m:d>
          </m:e>
        </m:func>
        <m:r>
          <w:rPr>
            <w:rFonts w:ascii="Cambria Math" w:hAnsi="Cambria Math"/>
          </w:rPr>
          <m:t>=30°</m:t>
        </m:r>
      </m:oMath>
    </w:p>
    <w:p w14:paraId="2B197009" w14:textId="0013B0F5" w:rsidR="00FF0310" w:rsidRDefault="00FF0310" w:rsidP="00FF0310">
      <w:pPr>
        <w:pStyle w:val="Heading2"/>
        <w:numPr>
          <w:ilvl w:val="0"/>
          <w:numId w:val="46"/>
        </w:numPr>
        <w:rPr>
          <w:rFonts w:eastAsiaTheme="minorEastAsia"/>
        </w:rPr>
      </w:pPr>
      <w:r>
        <w:rPr>
          <w:rFonts w:eastAsiaTheme="minorEastAsia"/>
        </w:rPr>
        <w:t>Explain the shooting method in your own words:</w:t>
      </w:r>
    </w:p>
    <w:p w14:paraId="2031E295" w14:textId="5B2DBA2D" w:rsidR="001D0B8E" w:rsidRDefault="001D0B8E" w:rsidP="00FF0310">
      <w:r>
        <w:t xml:space="preserve">The shooting method incorporates our intelligent </w:t>
      </w:r>
      <w:r w:rsidR="00D137B8">
        <w:t xml:space="preserve">function </w:t>
      </w:r>
      <w:r>
        <w:t>zero-crossing or</w:t>
      </w:r>
      <w:r w:rsidR="002050C9">
        <w:t xml:space="preserve"> function</w:t>
      </w:r>
      <w:r>
        <w:t xml:space="preserve"> minimization solvers into our ODE solvers to relax two-sided boundary problems into one-</w:t>
      </w:r>
      <w:r>
        <w:lastRenderedPageBreak/>
        <w:t>sided</w:t>
      </w:r>
      <w:r w:rsidR="005E205C">
        <w:t>. For example, if we are given an end state which we must achieve, and some condition on the initial state:</w:t>
      </w:r>
    </w:p>
    <w:p w14:paraId="65AB8B35" w14:textId="00EE0C4C" w:rsidR="001D0B8E" w:rsidRDefault="005E205C" w:rsidP="005E205C">
      <w:pPr>
        <w:pStyle w:val="ListParagraph"/>
        <w:numPr>
          <w:ilvl w:val="0"/>
          <w:numId w:val="47"/>
        </w:numPr>
      </w:pPr>
      <w:r>
        <w:t>Start with a variable conditioned initial state</w:t>
      </w:r>
    </w:p>
    <w:p w14:paraId="32859B1B" w14:textId="77777777" w:rsidR="001D0B8E" w:rsidRDefault="001D0B8E" w:rsidP="001D0B8E">
      <w:pPr>
        <w:pStyle w:val="ListParagraph"/>
        <w:numPr>
          <w:ilvl w:val="0"/>
          <w:numId w:val="47"/>
        </w:numPr>
      </w:pPr>
      <w:r>
        <w:t>Evolve your ODE in time until you’ve reached the final time step</w:t>
      </w:r>
    </w:p>
    <w:p w14:paraId="6C4CFFDC" w14:textId="6FC3772C" w:rsidR="001D0B8E" w:rsidRDefault="005E205C" w:rsidP="001D0B8E">
      <w:pPr>
        <w:pStyle w:val="ListParagraph"/>
        <w:numPr>
          <w:ilvl w:val="0"/>
          <w:numId w:val="47"/>
        </w:numPr>
      </w:pPr>
      <w:r>
        <w:t>Calculate the</w:t>
      </w:r>
      <w:r w:rsidR="001D0B8E">
        <w:t xml:space="preserve"> distance between your solution and the wanted </w:t>
      </w:r>
      <w:r>
        <w:t>end state</w:t>
      </w:r>
      <w:r w:rsidR="001255E2">
        <w:t xml:space="preserve"> (You </w:t>
      </w:r>
      <w:r w:rsidR="00280114">
        <w:t>must</w:t>
      </w:r>
      <w:r w:rsidR="001255E2">
        <w:t xml:space="preserve"> invent some distance function)</w:t>
      </w:r>
    </w:p>
    <w:p w14:paraId="2737834E" w14:textId="224E3180" w:rsidR="005E205C" w:rsidRDefault="005E205C" w:rsidP="00C20BAB">
      <w:pPr>
        <w:pStyle w:val="ListParagraph"/>
        <w:numPr>
          <w:ilvl w:val="0"/>
          <w:numId w:val="47"/>
        </w:numPr>
      </w:pPr>
      <w:r>
        <w:t>Change the variable of your initial state such that it will minimize the distance between the solution at the final time step and the wanted end state</w:t>
      </w:r>
      <w:r w:rsidR="00597F8B">
        <w:t>, still ensuring that it keeps the condition.</w:t>
      </w:r>
    </w:p>
    <w:p w14:paraId="2CCDBFC3" w14:textId="2485A827" w:rsidR="00597F8B" w:rsidRDefault="00597F8B" w:rsidP="00C20BAB">
      <w:pPr>
        <w:pStyle w:val="ListParagraph"/>
        <w:numPr>
          <w:ilvl w:val="0"/>
          <w:numId w:val="47"/>
        </w:numPr>
      </w:pPr>
      <w:r>
        <w:t xml:space="preserve">Repeat steps 2-4 while choosing initial conditions intelligently with a </w:t>
      </w:r>
      <w:r w:rsidR="00D137B8">
        <w:t xml:space="preserve">function </w:t>
      </w:r>
      <w:r>
        <w:t>minimizing</w:t>
      </w:r>
      <w:r w:rsidR="005F258B">
        <w:t xml:space="preserve"> (on the distance</w:t>
      </w:r>
      <w:r w:rsidR="001255E2">
        <w:t xml:space="preserve"> function</w:t>
      </w:r>
      <w:r w:rsidR="005F258B">
        <w:t>)</w:t>
      </w:r>
      <w:r>
        <w:t xml:space="preserve"> or zero crossing solver.</w:t>
      </w:r>
    </w:p>
    <w:p w14:paraId="6B612DB8" w14:textId="057CA231" w:rsidR="008D2BBC" w:rsidRDefault="008D2BBC" w:rsidP="008D2BBC">
      <w:pPr>
        <w:pStyle w:val="Heading2"/>
        <w:numPr>
          <w:ilvl w:val="0"/>
          <w:numId w:val="46"/>
        </w:numPr>
      </w:pPr>
      <w:r>
        <w:t>Explain the difficulties in using the shooting method in the case of 4</w:t>
      </w:r>
      <w:r w:rsidRPr="008D2BBC">
        <w:rPr>
          <w:vertAlign w:val="superscript"/>
        </w:rPr>
        <w:t>th</w:t>
      </w:r>
      <w:r>
        <w:t xml:space="preserve"> order differential equation</w:t>
      </w:r>
    </w:p>
    <w:p w14:paraId="1966EE92" w14:textId="1391D0CA" w:rsidR="008D2BBC" w:rsidRPr="008D2BBC" w:rsidRDefault="008D2BBC" w:rsidP="008D2BBC">
      <w:pPr>
        <w:pStyle w:val="Heading2"/>
        <w:numPr>
          <w:ilvl w:val="0"/>
          <w:numId w:val="46"/>
        </w:numPr>
      </w:pPr>
      <w:r>
        <w:t xml:space="preserve">Explain the difficulties in using the shooting method in case of the requested collision, regardless of the difficulty in </w:t>
      </w:r>
      <w:r w:rsidR="003C35B3">
        <w:t>section 3.</w:t>
      </w:r>
    </w:p>
    <w:sectPr w:rsidR="008D2BBC" w:rsidRPr="008D2BBC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31D44"/>
    <w:multiLevelType w:val="hybridMultilevel"/>
    <w:tmpl w:val="7268792C"/>
    <w:lvl w:ilvl="0" w:tplc="352417D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F67D60"/>
    <w:multiLevelType w:val="hybridMultilevel"/>
    <w:tmpl w:val="4C7C9654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73F36"/>
    <w:multiLevelType w:val="hybridMultilevel"/>
    <w:tmpl w:val="69E25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3645B"/>
    <w:multiLevelType w:val="hybridMultilevel"/>
    <w:tmpl w:val="9D28B062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B671E4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5D5BEB"/>
    <w:multiLevelType w:val="hybridMultilevel"/>
    <w:tmpl w:val="D4044860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5D7015"/>
    <w:multiLevelType w:val="hybridMultilevel"/>
    <w:tmpl w:val="E4D0A4E6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DD33B4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2C66DF"/>
    <w:multiLevelType w:val="hybridMultilevel"/>
    <w:tmpl w:val="8580E20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B5E7F13"/>
    <w:multiLevelType w:val="hybridMultilevel"/>
    <w:tmpl w:val="A97EB77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EB16699"/>
    <w:multiLevelType w:val="hybridMultilevel"/>
    <w:tmpl w:val="8580E20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7A1D66"/>
    <w:multiLevelType w:val="hybridMultilevel"/>
    <w:tmpl w:val="FEFEF4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3AD38A8"/>
    <w:multiLevelType w:val="hybridMultilevel"/>
    <w:tmpl w:val="821855D4"/>
    <w:lvl w:ilvl="0" w:tplc="4BC2DF3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3DA519C6"/>
    <w:multiLevelType w:val="hybridMultilevel"/>
    <w:tmpl w:val="2868A288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03F7C71"/>
    <w:multiLevelType w:val="hybridMultilevel"/>
    <w:tmpl w:val="9F7E2E2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2A91B4B"/>
    <w:multiLevelType w:val="hybridMultilevel"/>
    <w:tmpl w:val="8EFE202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78651D"/>
    <w:multiLevelType w:val="hybridMultilevel"/>
    <w:tmpl w:val="B37E6224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4F815FD"/>
    <w:multiLevelType w:val="hybridMultilevel"/>
    <w:tmpl w:val="FBD0FD4E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6862DA6"/>
    <w:multiLevelType w:val="hybridMultilevel"/>
    <w:tmpl w:val="15A00EF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6B344A"/>
    <w:multiLevelType w:val="hybridMultilevel"/>
    <w:tmpl w:val="01E654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D9352F"/>
    <w:multiLevelType w:val="hybridMultilevel"/>
    <w:tmpl w:val="67023CE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4A4195"/>
    <w:multiLevelType w:val="hybridMultilevel"/>
    <w:tmpl w:val="4182781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F11566"/>
    <w:multiLevelType w:val="hybridMultilevel"/>
    <w:tmpl w:val="2F9025AC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8"/>
  </w:num>
  <w:num w:numId="3">
    <w:abstractNumId w:val="33"/>
  </w:num>
  <w:num w:numId="4">
    <w:abstractNumId w:val="42"/>
  </w:num>
  <w:num w:numId="5">
    <w:abstractNumId w:val="19"/>
  </w:num>
  <w:num w:numId="6">
    <w:abstractNumId w:val="43"/>
  </w:num>
  <w:num w:numId="7">
    <w:abstractNumId w:val="45"/>
  </w:num>
  <w:num w:numId="8">
    <w:abstractNumId w:val="24"/>
  </w:num>
  <w:num w:numId="9">
    <w:abstractNumId w:val="2"/>
  </w:num>
  <w:num w:numId="10">
    <w:abstractNumId w:val="6"/>
  </w:num>
  <w:num w:numId="11">
    <w:abstractNumId w:val="12"/>
  </w:num>
  <w:num w:numId="12">
    <w:abstractNumId w:val="38"/>
  </w:num>
  <w:num w:numId="13">
    <w:abstractNumId w:val="35"/>
  </w:num>
  <w:num w:numId="14">
    <w:abstractNumId w:val="27"/>
  </w:num>
  <w:num w:numId="15">
    <w:abstractNumId w:val="41"/>
  </w:num>
  <w:num w:numId="16">
    <w:abstractNumId w:val="8"/>
  </w:num>
  <w:num w:numId="17">
    <w:abstractNumId w:val="46"/>
  </w:num>
  <w:num w:numId="18">
    <w:abstractNumId w:val="20"/>
  </w:num>
  <w:num w:numId="19">
    <w:abstractNumId w:val="32"/>
  </w:num>
  <w:num w:numId="20">
    <w:abstractNumId w:val="16"/>
  </w:num>
  <w:num w:numId="21">
    <w:abstractNumId w:val="13"/>
  </w:num>
  <w:num w:numId="22">
    <w:abstractNumId w:val="11"/>
  </w:num>
  <w:num w:numId="23">
    <w:abstractNumId w:val="22"/>
  </w:num>
  <w:num w:numId="24">
    <w:abstractNumId w:val="39"/>
  </w:num>
  <w:num w:numId="25">
    <w:abstractNumId w:val="28"/>
  </w:num>
  <w:num w:numId="26">
    <w:abstractNumId w:val="31"/>
  </w:num>
  <w:num w:numId="27">
    <w:abstractNumId w:val="40"/>
  </w:num>
  <w:num w:numId="28">
    <w:abstractNumId w:val="29"/>
  </w:num>
  <w:num w:numId="29">
    <w:abstractNumId w:val="14"/>
  </w:num>
  <w:num w:numId="30">
    <w:abstractNumId w:val="17"/>
  </w:num>
  <w:num w:numId="31">
    <w:abstractNumId w:val="36"/>
  </w:num>
  <w:num w:numId="32">
    <w:abstractNumId w:val="21"/>
  </w:num>
  <w:num w:numId="33">
    <w:abstractNumId w:val="3"/>
  </w:num>
  <w:num w:numId="34">
    <w:abstractNumId w:val="5"/>
  </w:num>
  <w:num w:numId="35">
    <w:abstractNumId w:val="10"/>
  </w:num>
  <w:num w:numId="36">
    <w:abstractNumId w:val="4"/>
  </w:num>
  <w:num w:numId="37">
    <w:abstractNumId w:val="15"/>
  </w:num>
  <w:num w:numId="38">
    <w:abstractNumId w:val="30"/>
  </w:num>
  <w:num w:numId="39">
    <w:abstractNumId w:val="23"/>
  </w:num>
  <w:num w:numId="40">
    <w:abstractNumId w:val="0"/>
  </w:num>
  <w:num w:numId="41">
    <w:abstractNumId w:val="9"/>
  </w:num>
  <w:num w:numId="42">
    <w:abstractNumId w:val="26"/>
  </w:num>
  <w:num w:numId="43">
    <w:abstractNumId w:val="1"/>
  </w:num>
  <w:num w:numId="44">
    <w:abstractNumId w:val="34"/>
  </w:num>
  <w:num w:numId="45">
    <w:abstractNumId w:val="44"/>
  </w:num>
  <w:num w:numId="46">
    <w:abstractNumId w:val="7"/>
  </w:num>
  <w:num w:numId="47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NKwFAP74DAstAAAA"/>
  </w:docVars>
  <w:rsids>
    <w:rsidRoot w:val="008346AF"/>
    <w:rsid w:val="00000B82"/>
    <w:rsid w:val="00001679"/>
    <w:rsid w:val="00001BA0"/>
    <w:rsid w:val="00002A46"/>
    <w:rsid w:val="000055DE"/>
    <w:rsid w:val="0000561C"/>
    <w:rsid w:val="00006F43"/>
    <w:rsid w:val="00007BA7"/>
    <w:rsid w:val="000154DD"/>
    <w:rsid w:val="00027E15"/>
    <w:rsid w:val="0003438D"/>
    <w:rsid w:val="0003715C"/>
    <w:rsid w:val="0004275A"/>
    <w:rsid w:val="000429FD"/>
    <w:rsid w:val="00051964"/>
    <w:rsid w:val="00051DEC"/>
    <w:rsid w:val="0005201A"/>
    <w:rsid w:val="0005694E"/>
    <w:rsid w:val="00064533"/>
    <w:rsid w:val="0006578D"/>
    <w:rsid w:val="0006614D"/>
    <w:rsid w:val="000719E2"/>
    <w:rsid w:val="0007692C"/>
    <w:rsid w:val="00076C3C"/>
    <w:rsid w:val="000818B2"/>
    <w:rsid w:val="00081B88"/>
    <w:rsid w:val="00083F51"/>
    <w:rsid w:val="00085D1D"/>
    <w:rsid w:val="0008647D"/>
    <w:rsid w:val="00095349"/>
    <w:rsid w:val="000B0A74"/>
    <w:rsid w:val="000B351F"/>
    <w:rsid w:val="000B65C8"/>
    <w:rsid w:val="000B79C8"/>
    <w:rsid w:val="000C10CE"/>
    <w:rsid w:val="000C1310"/>
    <w:rsid w:val="000C3AB9"/>
    <w:rsid w:val="000D47E4"/>
    <w:rsid w:val="000E3645"/>
    <w:rsid w:val="000E4EF4"/>
    <w:rsid w:val="000F2001"/>
    <w:rsid w:val="0010484C"/>
    <w:rsid w:val="00113928"/>
    <w:rsid w:val="00116981"/>
    <w:rsid w:val="00116EB8"/>
    <w:rsid w:val="00117884"/>
    <w:rsid w:val="001255E2"/>
    <w:rsid w:val="00131477"/>
    <w:rsid w:val="00131A86"/>
    <w:rsid w:val="0013696D"/>
    <w:rsid w:val="00140C19"/>
    <w:rsid w:val="0014123D"/>
    <w:rsid w:val="001461AD"/>
    <w:rsid w:val="00153E80"/>
    <w:rsid w:val="001558F7"/>
    <w:rsid w:val="00160106"/>
    <w:rsid w:val="001656C5"/>
    <w:rsid w:val="00166615"/>
    <w:rsid w:val="00167AFE"/>
    <w:rsid w:val="00172DF5"/>
    <w:rsid w:val="00173286"/>
    <w:rsid w:val="00173EE5"/>
    <w:rsid w:val="00175746"/>
    <w:rsid w:val="001776DE"/>
    <w:rsid w:val="0018558F"/>
    <w:rsid w:val="00185D57"/>
    <w:rsid w:val="001B0A19"/>
    <w:rsid w:val="001C4C55"/>
    <w:rsid w:val="001C6A17"/>
    <w:rsid w:val="001D0B8E"/>
    <w:rsid w:val="001D2278"/>
    <w:rsid w:val="001F13A6"/>
    <w:rsid w:val="001F68C5"/>
    <w:rsid w:val="002015DE"/>
    <w:rsid w:val="002022AB"/>
    <w:rsid w:val="00202F94"/>
    <w:rsid w:val="0020444E"/>
    <w:rsid w:val="002050C9"/>
    <w:rsid w:val="00215E72"/>
    <w:rsid w:val="00227FC9"/>
    <w:rsid w:val="002333C0"/>
    <w:rsid w:val="002343DF"/>
    <w:rsid w:val="00234640"/>
    <w:rsid w:val="002521BA"/>
    <w:rsid w:val="00253AB9"/>
    <w:rsid w:val="00255C48"/>
    <w:rsid w:val="00257B6D"/>
    <w:rsid w:val="00260AD6"/>
    <w:rsid w:val="0026138D"/>
    <w:rsid w:val="002643FC"/>
    <w:rsid w:val="002725F8"/>
    <w:rsid w:val="00272B80"/>
    <w:rsid w:val="00280114"/>
    <w:rsid w:val="00284291"/>
    <w:rsid w:val="002845C6"/>
    <w:rsid w:val="00284DE4"/>
    <w:rsid w:val="002854AB"/>
    <w:rsid w:val="0029038E"/>
    <w:rsid w:val="00291AC0"/>
    <w:rsid w:val="00293661"/>
    <w:rsid w:val="00296658"/>
    <w:rsid w:val="002A12B0"/>
    <w:rsid w:val="002A1CCE"/>
    <w:rsid w:val="002A6ED2"/>
    <w:rsid w:val="002B03E3"/>
    <w:rsid w:val="002B0812"/>
    <w:rsid w:val="002B1A7E"/>
    <w:rsid w:val="002B3AE0"/>
    <w:rsid w:val="002B610E"/>
    <w:rsid w:val="002C4C05"/>
    <w:rsid w:val="002D5B6B"/>
    <w:rsid w:val="002D6392"/>
    <w:rsid w:val="002D754C"/>
    <w:rsid w:val="002F1636"/>
    <w:rsid w:val="002F3453"/>
    <w:rsid w:val="002F363F"/>
    <w:rsid w:val="002F5E86"/>
    <w:rsid w:val="002F6655"/>
    <w:rsid w:val="002F6B86"/>
    <w:rsid w:val="00303C91"/>
    <w:rsid w:val="003056E3"/>
    <w:rsid w:val="0030675C"/>
    <w:rsid w:val="00320AEF"/>
    <w:rsid w:val="00324A39"/>
    <w:rsid w:val="00325660"/>
    <w:rsid w:val="0033167A"/>
    <w:rsid w:val="00334A34"/>
    <w:rsid w:val="00335794"/>
    <w:rsid w:val="00341257"/>
    <w:rsid w:val="0034199D"/>
    <w:rsid w:val="00346003"/>
    <w:rsid w:val="00356A69"/>
    <w:rsid w:val="00371CF0"/>
    <w:rsid w:val="00373052"/>
    <w:rsid w:val="003806F8"/>
    <w:rsid w:val="003824C9"/>
    <w:rsid w:val="00393A2A"/>
    <w:rsid w:val="00394FEA"/>
    <w:rsid w:val="00395C59"/>
    <w:rsid w:val="003A78EE"/>
    <w:rsid w:val="003B0C18"/>
    <w:rsid w:val="003C0BEC"/>
    <w:rsid w:val="003C2EBA"/>
    <w:rsid w:val="003C35B3"/>
    <w:rsid w:val="003D730B"/>
    <w:rsid w:val="003E159D"/>
    <w:rsid w:val="003E39FC"/>
    <w:rsid w:val="003F1912"/>
    <w:rsid w:val="003F39C9"/>
    <w:rsid w:val="003F40F1"/>
    <w:rsid w:val="0042191E"/>
    <w:rsid w:val="00424593"/>
    <w:rsid w:val="00425777"/>
    <w:rsid w:val="00426727"/>
    <w:rsid w:val="00430E93"/>
    <w:rsid w:val="00431439"/>
    <w:rsid w:val="0045309D"/>
    <w:rsid w:val="00455B28"/>
    <w:rsid w:val="00460934"/>
    <w:rsid w:val="00461458"/>
    <w:rsid w:val="00461522"/>
    <w:rsid w:val="00462D6F"/>
    <w:rsid w:val="00477994"/>
    <w:rsid w:val="00480F0F"/>
    <w:rsid w:val="0049476D"/>
    <w:rsid w:val="004B0E8A"/>
    <w:rsid w:val="004B7056"/>
    <w:rsid w:val="004B70E0"/>
    <w:rsid w:val="004B73CA"/>
    <w:rsid w:val="004C15B5"/>
    <w:rsid w:val="004C71E2"/>
    <w:rsid w:val="004D0A30"/>
    <w:rsid w:val="004E4020"/>
    <w:rsid w:val="004E67C5"/>
    <w:rsid w:val="004F36F2"/>
    <w:rsid w:val="004F5B12"/>
    <w:rsid w:val="005027FA"/>
    <w:rsid w:val="005137B0"/>
    <w:rsid w:val="005139DF"/>
    <w:rsid w:val="00515078"/>
    <w:rsid w:val="00515195"/>
    <w:rsid w:val="0052052C"/>
    <w:rsid w:val="00524A0B"/>
    <w:rsid w:val="00541A61"/>
    <w:rsid w:val="0055124D"/>
    <w:rsid w:val="005523CE"/>
    <w:rsid w:val="00560AA5"/>
    <w:rsid w:val="005628A2"/>
    <w:rsid w:val="0056588D"/>
    <w:rsid w:val="00565FE8"/>
    <w:rsid w:val="0057257B"/>
    <w:rsid w:val="0057284F"/>
    <w:rsid w:val="0057625A"/>
    <w:rsid w:val="00576467"/>
    <w:rsid w:val="005804DE"/>
    <w:rsid w:val="005853FB"/>
    <w:rsid w:val="005927A0"/>
    <w:rsid w:val="00597F8B"/>
    <w:rsid w:val="005A391D"/>
    <w:rsid w:val="005B5798"/>
    <w:rsid w:val="005C0910"/>
    <w:rsid w:val="005C0D14"/>
    <w:rsid w:val="005C1291"/>
    <w:rsid w:val="005C7CCE"/>
    <w:rsid w:val="005D144D"/>
    <w:rsid w:val="005D319A"/>
    <w:rsid w:val="005D598B"/>
    <w:rsid w:val="005E205C"/>
    <w:rsid w:val="005E22B9"/>
    <w:rsid w:val="005F258B"/>
    <w:rsid w:val="005F70DB"/>
    <w:rsid w:val="00600080"/>
    <w:rsid w:val="00601E95"/>
    <w:rsid w:val="006038ED"/>
    <w:rsid w:val="0060532F"/>
    <w:rsid w:val="00605B36"/>
    <w:rsid w:val="00607F9C"/>
    <w:rsid w:val="00610D27"/>
    <w:rsid w:val="006164B5"/>
    <w:rsid w:val="006248E4"/>
    <w:rsid w:val="0062746F"/>
    <w:rsid w:val="00627F47"/>
    <w:rsid w:val="00633A0E"/>
    <w:rsid w:val="00641B2B"/>
    <w:rsid w:val="006461E6"/>
    <w:rsid w:val="00655BBC"/>
    <w:rsid w:val="00657109"/>
    <w:rsid w:val="006571D5"/>
    <w:rsid w:val="00660107"/>
    <w:rsid w:val="0066098C"/>
    <w:rsid w:val="006650F8"/>
    <w:rsid w:val="006654CE"/>
    <w:rsid w:val="006704A9"/>
    <w:rsid w:val="00674CD8"/>
    <w:rsid w:val="00680804"/>
    <w:rsid w:val="00680A84"/>
    <w:rsid w:val="00682147"/>
    <w:rsid w:val="0068358C"/>
    <w:rsid w:val="006925CC"/>
    <w:rsid w:val="006972C8"/>
    <w:rsid w:val="006A7D9B"/>
    <w:rsid w:val="006B0A17"/>
    <w:rsid w:val="006B1B2D"/>
    <w:rsid w:val="006B1C32"/>
    <w:rsid w:val="006B4558"/>
    <w:rsid w:val="006B651F"/>
    <w:rsid w:val="006C1AA7"/>
    <w:rsid w:val="006C4962"/>
    <w:rsid w:val="006C5868"/>
    <w:rsid w:val="006D1C6A"/>
    <w:rsid w:val="006D1E64"/>
    <w:rsid w:val="006D5689"/>
    <w:rsid w:val="006D5BA4"/>
    <w:rsid w:val="006F036C"/>
    <w:rsid w:val="006F14FE"/>
    <w:rsid w:val="006F7F52"/>
    <w:rsid w:val="00701705"/>
    <w:rsid w:val="00702633"/>
    <w:rsid w:val="00704056"/>
    <w:rsid w:val="00710113"/>
    <w:rsid w:val="00722FB1"/>
    <w:rsid w:val="0073169E"/>
    <w:rsid w:val="00731B27"/>
    <w:rsid w:val="00732AE1"/>
    <w:rsid w:val="00733F2A"/>
    <w:rsid w:val="00734B9A"/>
    <w:rsid w:val="0073726F"/>
    <w:rsid w:val="00744CD2"/>
    <w:rsid w:val="00744E63"/>
    <w:rsid w:val="007457BE"/>
    <w:rsid w:val="0075680B"/>
    <w:rsid w:val="0076083E"/>
    <w:rsid w:val="007614DF"/>
    <w:rsid w:val="00770F18"/>
    <w:rsid w:val="00771CEF"/>
    <w:rsid w:val="00774C4C"/>
    <w:rsid w:val="007758E5"/>
    <w:rsid w:val="0077663F"/>
    <w:rsid w:val="0078498C"/>
    <w:rsid w:val="00793807"/>
    <w:rsid w:val="007942E6"/>
    <w:rsid w:val="007A416E"/>
    <w:rsid w:val="007B19F3"/>
    <w:rsid w:val="007B242D"/>
    <w:rsid w:val="007B350E"/>
    <w:rsid w:val="007C1C52"/>
    <w:rsid w:val="007C49DA"/>
    <w:rsid w:val="007C5EB2"/>
    <w:rsid w:val="007C7873"/>
    <w:rsid w:val="007E047B"/>
    <w:rsid w:val="007E1ADC"/>
    <w:rsid w:val="007E49B6"/>
    <w:rsid w:val="007E7BB2"/>
    <w:rsid w:val="007F26DC"/>
    <w:rsid w:val="007F46A5"/>
    <w:rsid w:val="008015A6"/>
    <w:rsid w:val="00805DDF"/>
    <w:rsid w:val="00807C22"/>
    <w:rsid w:val="0081102A"/>
    <w:rsid w:val="008156D6"/>
    <w:rsid w:val="008171AB"/>
    <w:rsid w:val="008201FD"/>
    <w:rsid w:val="008211D6"/>
    <w:rsid w:val="00823778"/>
    <w:rsid w:val="0082384A"/>
    <w:rsid w:val="0082528C"/>
    <w:rsid w:val="00826E0C"/>
    <w:rsid w:val="008346AF"/>
    <w:rsid w:val="0084298E"/>
    <w:rsid w:val="00843C43"/>
    <w:rsid w:val="00843D7F"/>
    <w:rsid w:val="00846089"/>
    <w:rsid w:val="00852904"/>
    <w:rsid w:val="00855C9D"/>
    <w:rsid w:val="00870C84"/>
    <w:rsid w:val="0087398B"/>
    <w:rsid w:val="00876630"/>
    <w:rsid w:val="00883083"/>
    <w:rsid w:val="008870CD"/>
    <w:rsid w:val="008948FE"/>
    <w:rsid w:val="008954DD"/>
    <w:rsid w:val="0089615B"/>
    <w:rsid w:val="008A2923"/>
    <w:rsid w:val="008B1718"/>
    <w:rsid w:val="008C1661"/>
    <w:rsid w:val="008C3BB7"/>
    <w:rsid w:val="008C41CE"/>
    <w:rsid w:val="008C4AFE"/>
    <w:rsid w:val="008C5BFB"/>
    <w:rsid w:val="008D11D7"/>
    <w:rsid w:val="008D2BBC"/>
    <w:rsid w:val="008D55B5"/>
    <w:rsid w:val="008D752F"/>
    <w:rsid w:val="008E07C0"/>
    <w:rsid w:val="008E0EDF"/>
    <w:rsid w:val="008E3505"/>
    <w:rsid w:val="008E7616"/>
    <w:rsid w:val="008F4886"/>
    <w:rsid w:val="008F5625"/>
    <w:rsid w:val="00912448"/>
    <w:rsid w:val="00913A6B"/>
    <w:rsid w:val="00917F76"/>
    <w:rsid w:val="0092042A"/>
    <w:rsid w:val="00923D7E"/>
    <w:rsid w:val="00925C9B"/>
    <w:rsid w:val="00926E34"/>
    <w:rsid w:val="009270D1"/>
    <w:rsid w:val="00931623"/>
    <w:rsid w:val="00931B5C"/>
    <w:rsid w:val="00936C09"/>
    <w:rsid w:val="00940FC0"/>
    <w:rsid w:val="009456E5"/>
    <w:rsid w:val="00956916"/>
    <w:rsid w:val="0095792C"/>
    <w:rsid w:val="0096332D"/>
    <w:rsid w:val="00964B74"/>
    <w:rsid w:val="009739A8"/>
    <w:rsid w:val="00973A7C"/>
    <w:rsid w:val="00974FDC"/>
    <w:rsid w:val="00977E30"/>
    <w:rsid w:val="009838CF"/>
    <w:rsid w:val="009875B2"/>
    <w:rsid w:val="00987B6F"/>
    <w:rsid w:val="0099269D"/>
    <w:rsid w:val="00995ACD"/>
    <w:rsid w:val="009A0BDC"/>
    <w:rsid w:val="009A1FD3"/>
    <w:rsid w:val="009A228E"/>
    <w:rsid w:val="009B3450"/>
    <w:rsid w:val="009B37C4"/>
    <w:rsid w:val="009B6542"/>
    <w:rsid w:val="009C0A1B"/>
    <w:rsid w:val="009C7F42"/>
    <w:rsid w:val="009D0097"/>
    <w:rsid w:val="009D36E1"/>
    <w:rsid w:val="009D3A98"/>
    <w:rsid w:val="009E2495"/>
    <w:rsid w:val="009E2989"/>
    <w:rsid w:val="009E3E39"/>
    <w:rsid w:val="009F6987"/>
    <w:rsid w:val="00A01D98"/>
    <w:rsid w:val="00A02E58"/>
    <w:rsid w:val="00A041B9"/>
    <w:rsid w:val="00A24734"/>
    <w:rsid w:val="00A258A7"/>
    <w:rsid w:val="00A30531"/>
    <w:rsid w:val="00A32FDB"/>
    <w:rsid w:val="00A33F29"/>
    <w:rsid w:val="00A356E3"/>
    <w:rsid w:val="00A36DC1"/>
    <w:rsid w:val="00A37BFE"/>
    <w:rsid w:val="00A40AD9"/>
    <w:rsid w:val="00A44BFC"/>
    <w:rsid w:val="00A5049E"/>
    <w:rsid w:val="00A51BB7"/>
    <w:rsid w:val="00A63A6D"/>
    <w:rsid w:val="00A65DB6"/>
    <w:rsid w:val="00A77381"/>
    <w:rsid w:val="00A812AF"/>
    <w:rsid w:val="00A8311C"/>
    <w:rsid w:val="00A86075"/>
    <w:rsid w:val="00A8642C"/>
    <w:rsid w:val="00A921F8"/>
    <w:rsid w:val="00A96C06"/>
    <w:rsid w:val="00AA6BFD"/>
    <w:rsid w:val="00AB08F5"/>
    <w:rsid w:val="00AB6E34"/>
    <w:rsid w:val="00AB7063"/>
    <w:rsid w:val="00AC1B20"/>
    <w:rsid w:val="00AC53B9"/>
    <w:rsid w:val="00AD0FA6"/>
    <w:rsid w:val="00AD34FC"/>
    <w:rsid w:val="00AE4F6C"/>
    <w:rsid w:val="00AF706B"/>
    <w:rsid w:val="00B00FAD"/>
    <w:rsid w:val="00B04324"/>
    <w:rsid w:val="00B07FCB"/>
    <w:rsid w:val="00B14EF6"/>
    <w:rsid w:val="00B16CE3"/>
    <w:rsid w:val="00B21DF9"/>
    <w:rsid w:val="00B346F4"/>
    <w:rsid w:val="00B45FBB"/>
    <w:rsid w:val="00B50091"/>
    <w:rsid w:val="00B61942"/>
    <w:rsid w:val="00B70320"/>
    <w:rsid w:val="00B74BAE"/>
    <w:rsid w:val="00B81CA2"/>
    <w:rsid w:val="00B82E72"/>
    <w:rsid w:val="00B8484E"/>
    <w:rsid w:val="00B93C11"/>
    <w:rsid w:val="00BA103B"/>
    <w:rsid w:val="00BA1FCC"/>
    <w:rsid w:val="00BA411B"/>
    <w:rsid w:val="00BA7A77"/>
    <w:rsid w:val="00BA7BF6"/>
    <w:rsid w:val="00BB2372"/>
    <w:rsid w:val="00BB4719"/>
    <w:rsid w:val="00BB53E7"/>
    <w:rsid w:val="00BC2E13"/>
    <w:rsid w:val="00BD2DD9"/>
    <w:rsid w:val="00BD344E"/>
    <w:rsid w:val="00BD66F8"/>
    <w:rsid w:val="00BE1393"/>
    <w:rsid w:val="00BE172D"/>
    <w:rsid w:val="00BE1CCF"/>
    <w:rsid w:val="00BF6E9D"/>
    <w:rsid w:val="00C029B6"/>
    <w:rsid w:val="00C03CE7"/>
    <w:rsid w:val="00C04F4C"/>
    <w:rsid w:val="00C05117"/>
    <w:rsid w:val="00C07FB0"/>
    <w:rsid w:val="00C13E42"/>
    <w:rsid w:val="00C14A1A"/>
    <w:rsid w:val="00C14B57"/>
    <w:rsid w:val="00C17832"/>
    <w:rsid w:val="00C231A7"/>
    <w:rsid w:val="00C25BDC"/>
    <w:rsid w:val="00C31546"/>
    <w:rsid w:val="00C3280E"/>
    <w:rsid w:val="00C34ABB"/>
    <w:rsid w:val="00C35BC5"/>
    <w:rsid w:val="00C62CCF"/>
    <w:rsid w:val="00C66214"/>
    <w:rsid w:val="00C67A54"/>
    <w:rsid w:val="00C71EF0"/>
    <w:rsid w:val="00C771E2"/>
    <w:rsid w:val="00C77E4D"/>
    <w:rsid w:val="00C82B89"/>
    <w:rsid w:val="00C926F5"/>
    <w:rsid w:val="00C92C35"/>
    <w:rsid w:val="00C97427"/>
    <w:rsid w:val="00CA5920"/>
    <w:rsid w:val="00CA6A6B"/>
    <w:rsid w:val="00CB1F4C"/>
    <w:rsid w:val="00CC3B2E"/>
    <w:rsid w:val="00CC3E9A"/>
    <w:rsid w:val="00CC54A5"/>
    <w:rsid w:val="00CC55A0"/>
    <w:rsid w:val="00CE1AEE"/>
    <w:rsid w:val="00CE2966"/>
    <w:rsid w:val="00CE5464"/>
    <w:rsid w:val="00CE7D37"/>
    <w:rsid w:val="00CF48B7"/>
    <w:rsid w:val="00CF5322"/>
    <w:rsid w:val="00CF5A0A"/>
    <w:rsid w:val="00CF6F06"/>
    <w:rsid w:val="00D02980"/>
    <w:rsid w:val="00D02AAB"/>
    <w:rsid w:val="00D05FA1"/>
    <w:rsid w:val="00D068F9"/>
    <w:rsid w:val="00D137B8"/>
    <w:rsid w:val="00D152D7"/>
    <w:rsid w:val="00D23830"/>
    <w:rsid w:val="00D32107"/>
    <w:rsid w:val="00D426F9"/>
    <w:rsid w:val="00D4512D"/>
    <w:rsid w:val="00D476E2"/>
    <w:rsid w:val="00D53EC8"/>
    <w:rsid w:val="00D61D59"/>
    <w:rsid w:val="00D73E9F"/>
    <w:rsid w:val="00D751D0"/>
    <w:rsid w:val="00D77FA9"/>
    <w:rsid w:val="00D8196A"/>
    <w:rsid w:val="00D85205"/>
    <w:rsid w:val="00D85797"/>
    <w:rsid w:val="00D87FF8"/>
    <w:rsid w:val="00D90EB2"/>
    <w:rsid w:val="00D92736"/>
    <w:rsid w:val="00D973E1"/>
    <w:rsid w:val="00DA0B57"/>
    <w:rsid w:val="00DA12E8"/>
    <w:rsid w:val="00DA54D0"/>
    <w:rsid w:val="00DB0B56"/>
    <w:rsid w:val="00DB22C1"/>
    <w:rsid w:val="00DC4978"/>
    <w:rsid w:val="00DC7814"/>
    <w:rsid w:val="00DD08E7"/>
    <w:rsid w:val="00DD174D"/>
    <w:rsid w:val="00DE246C"/>
    <w:rsid w:val="00DE3519"/>
    <w:rsid w:val="00DE6FD3"/>
    <w:rsid w:val="00DF2417"/>
    <w:rsid w:val="00E054A2"/>
    <w:rsid w:val="00E06AFB"/>
    <w:rsid w:val="00E06F65"/>
    <w:rsid w:val="00E070D0"/>
    <w:rsid w:val="00E0726F"/>
    <w:rsid w:val="00E13111"/>
    <w:rsid w:val="00E141DE"/>
    <w:rsid w:val="00E16CB3"/>
    <w:rsid w:val="00E23FE1"/>
    <w:rsid w:val="00E3297D"/>
    <w:rsid w:val="00E3522F"/>
    <w:rsid w:val="00E37A7C"/>
    <w:rsid w:val="00E42532"/>
    <w:rsid w:val="00E425D6"/>
    <w:rsid w:val="00E46419"/>
    <w:rsid w:val="00E533A4"/>
    <w:rsid w:val="00E611F6"/>
    <w:rsid w:val="00E61213"/>
    <w:rsid w:val="00E63DBE"/>
    <w:rsid w:val="00E6709A"/>
    <w:rsid w:val="00E67729"/>
    <w:rsid w:val="00E700CA"/>
    <w:rsid w:val="00E72476"/>
    <w:rsid w:val="00E750D3"/>
    <w:rsid w:val="00E75DAC"/>
    <w:rsid w:val="00E810F5"/>
    <w:rsid w:val="00E93972"/>
    <w:rsid w:val="00EA26A8"/>
    <w:rsid w:val="00EA4357"/>
    <w:rsid w:val="00EA52D6"/>
    <w:rsid w:val="00EA55C8"/>
    <w:rsid w:val="00EA796C"/>
    <w:rsid w:val="00EB1B79"/>
    <w:rsid w:val="00EB1D92"/>
    <w:rsid w:val="00EB7288"/>
    <w:rsid w:val="00EB7602"/>
    <w:rsid w:val="00EC43B2"/>
    <w:rsid w:val="00EC4454"/>
    <w:rsid w:val="00ED34DB"/>
    <w:rsid w:val="00ED3ECE"/>
    <w:rsid w:val="00EE2447"/>
    <w:rsid w:val="00F01B8D"/>
    <w:rsid w:val="00F04B84"/>
    <w:rsid w:val="00F05D1A"/>
    <w:rsid w:val="00F07C7C"/>
    <w:rsid w:val="00F13049"/>
    <w:rsid w:val="00F2499B"/>
    <w:rsid w:val="00F256D0"/>
    <w:rsid w:val="00F25C57"/>
    <w:rsid w:val="00F34F4E"/>
    <w:rsid w:val="00F35AA2"/>
    <w:rsid w:val="00F35F4C"/>
    <w:rsid w:val="00F40CCD"/>
    <w:rsid w:val="00F42911"/>
    <w:rsid w:val="00F43D8E"/>
    <w:rsid w:val="00F46746"/>
    <w:rsid w:val="00F51F1D"/>
    <w:rsid w:val="00F53314"/>
    <w:rsid w:val="00F6572D"/>
    <w:rsid w:val="00F73417"/>
    <w:rsid w:val="00F80586"/>
    <w:rsid w:val="00F80767"/>
    <w:rsid w:val="00F819A9"/>
    <w:rsid w:val="00F843A5"/>
    <w:rsid w:val="00F863F6"/>
    <w:rsid w:val="00F871B6"/>
    <w:rsid w:val="00F90783"/>
    <w:rsid w:val="00F922FA"/>
    <w:rsid w:val="00F955B8"/>
    <w:rsid w:val="00F96F5E"/>
    <w:rsid w:val="00FA3AEF"/>
    <w:rsid w:val="00FA6A6B"/>
    <w:rsid w:val="00FC1764"/>
    <w:rsid w:val="00FC1F75"/>
    <w:rsid w:val="00FD3859"/>
    <w:rsid w:val="00FD4016"/>
    <w:rsid w:val="00FD7722"/>
    <w:rsid w:val="00FE26BD"/>
    <w:rsid w:val="00FF0310"/>
    <w:rsid w:val="00FF2CE2"/>
    <w:rsid w:val="00FF4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FE8"/>
    <w:rPr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A7DCB11-7930-49EE-B7DC-4E01210AEE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6</Pages>
  <Words>686</Words>
  <Characters>391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Alon Spinner</cp:lastModifiedBy>
  <cp:revision>90</cp:revision>
  <cp:lastPrinted>2021-11-21T09:52:00Z</cp:lastPrinted>
  <dcterms:created xsi:type="dcterms:W3CDTF">2021-11-20T14:26:00Z</dcterms:created>
  <dcterms:modified xsi:type="dcterms:W3CDTF">2021-12-05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